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88936" w14:textId="77777777" w:rsidR="00FB6530" w:rsidRPr="00965538" w:rsidRDefault="00FB6530" w:rsidP="00FB6530">
      <w:pPr>
        <w:autoSpaceDE w:val="0"/>
        <w:autoSpaceDN w:val="0"/>
        <w:adjustRightInd w:val="0"/>
        <w:spacing w:after="120"/>
        <w:jc w:val="center"/>
        <w:rPr>
          <w:rFonts w:ascii="DINOT" w:hAnsi="DINOT" w:cs="Arial"/>
          <w:b/>
          <w:bCs/>
          <w:color w:val="000000" w:themeColor="text1"/>
          <w:sz w:val="8"/>
          <w:szCs w:val="28"/>
          <w:lang w:eastAsia="zh-CN"/>
        </w:rPr>
      </w:pPr>
      <w:bookmarkStart w:id="0" w:name="_GoBack"/>
      <w:bookmarkEnd w:id="0"/>
    </w:p>
    <w:p w14:paraId="4198DCDF" w14:textId="3F75AC1C" w:rsidR="009D5829" w:rsidRPr="00B8264B" w:rsidRDefault="009D5829" w:rsidP="00FB6530">
      <w:pPr>
        <w:autoSpaceDE w:val="0"/>
        <w:autoSpaceDN w:val="0"/>
        <w:adjustRightInd w:val="0"/>
        <w:spacing w:after="120"/>
        <w:jc w:val="center"/>
        <w:rPr>
          <w:rFonts w:ascii="DINOT" w:hAnsi="DINOT" w:cs="Arial"/>
          <w:b/>
          <w:bCs/>
          <w:color w:val="000000" w:themeColor="text1"/>
          <w:sz w:val="28"/>
          <w:szCs w:val="28"/>
          <w:lang w:eastAsia="zh-CN"/>
        </w:rPr>
      </w:pPr>
      <w:r w:rsidRPr="00B8264B">
        <w:rPr>
          <w:rFonts w:ascii="DINOT" w:hAnsi="DINOT" w:cs="Arial"/>
          <w:b/>
          <w:color w:val="000000" w:themeColor="text1"/>
          <w:sz w:val="28"/>
        </w:rPr>
        <w:t>DEFY CLASSIC</w:t>
      </w:r>
    </w:p>
    <w:p w14:paraId="24D9E1AF" w14:textId="222F8ABF" w:rsidR="00FB6530" w:rsidRPr="00B8264B" w:rsidRDefault="00EC5DCD" w:rsidP="00B8264B">
      <w:pPr>
        <w:autoSpaceDE w:val="0"/>
        <w:autoSpaceDN w:val="0"/>
        <w:adjustRightInd w:val="0"/>
        <w:jc w:val="center"/>
        <w:rPr>
          <w:rFonts w:asciiTheme="minorHAnsi" w:hAnsiTheme="minorHAnsi" w:cs="Arial"/>
          <w:b/>
          <w:bCs/>
          <w:color w:val="000000" w:themeColor="text1"/>
          <w:lang w:eastAsia="zh-CN"/>
        </w:rPr>
      </w:pPr>
      <w:r w:rsidRPr="00B8264B">
        <w:rPr>
          <w:rFonts w:ascii="Calibri" w:hAnsi="Calibri" w:cs="Calibri"/>
          <w:b/>
          <w:color w:val="000000" w:themeColor="text1"/>
        </w:rPr>
        <w:t>Распахивая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двери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в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мир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будущего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часового</w:t>
      </w:r>
      <w:r w:rsidRPr="00B8264B">
        <w:rPr>
          <w:rFonts w:ascii="DINOT" w:hAnsi="DINOT" w:cs="Arial"/>
          <w:b/>
          <w:color w:val="000000" w:themeColor="text1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</w:rPr>
        <w:t>искусства</w:t>
      </w:r>
    </w:p>
    <w:p w14:paraId="1E4B9FBE" w14:textId="77777777" w:rsidR="00B8264B" w:rsidRPr="00B8264B" w:rsidRDefault="00B8264B" w:rsidP="00B8264B">
      <w:pPr>
        <w:autoSpaceDE w:val="0"/>
        <w:autoSpaceDN w:val="0"/>
        <w:adjustRightInd w:val="0"/>
        <w:spacing w:line="276" w:lineRule="auto"/>
        <w:rPr>
          <w:rFonts w:asciiTheme="minorHAnsi" w:hAnsiTheme="minorHAnsi" w:cs="Arial"/>
          <w:b/>
          <w:bCs/>
          <w:color w:val="000000" w:themeColor="text1"/>
          <w:lang w:eastAsia="zh-CN"/>
        </w:rPr>
      </w:pPr>
    </w:p>
    <w:p w14:paraId="2F95B270" w14:textId="5399D71E" w:rsidR="00EC5DCD" w:rsidRPr="00B8264B" w:rsidRDefault="00EC5DCD" w:rsidP="00B8264B">
      <w:pPr>
        <w:tabs>
          <w:tab w:val="left" w:pos="8564"/>
        </w:tabs>
        <w:spacing w:line="276" w:lineRule="auto"/>
        <w:ind w:right="-6"/>
        <w:jc w:val="both"/>
        <w:rPr>
          <w:rFonts w:ascii="DINOT" w:hAnsi="DINOT" w:cs="Arial"/>
          <w:b/>
          <w:color w:val="000000" w:themeColor="text1"/>
          <w:sz w:val="20"/>
          <w:szCs w:val="20"/>
        </w:rPr>
      </w:pPr>
      <w:r w:rsidRPr="00B8264B">
        <w:rPr>
          <w:rFonts w:ascii="Calibri" w:hAnsi="Calibri" w:cs="Calibri"/>
          <w:b/>
          <w:color w:val="000000" w:themeColor="text1"/>
          <w:sz w:val="20"/>
        </w:rPr>
        <w:t>Вс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началось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с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9B0BD9" w:rsidRPr="00B8264B">
        <w:rPr>
          <w:rFonts w:ascii="Calibri" w:hAnsi="Calibri" w:cs="Calibri"/>
          <w:b/>
          <w:color w:val="000000" w:themeColor="text1"/>
          <w:sz w:val="20"/>
        </w:rPr>
        <w:t>выпуск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принципиально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нового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хронограф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Defy El Primero 21, </w:t>
      </w:r>
      <w:r w:rsidRPr="00B8264B">
        <w:rPr>
          <w:rFonts w:ascii="Calibri" w:hAnsi="Calibri" w:cs="Calibri"/>
          <w:b/>
          <w:color w:val="000000" w:themeColor="text1"/>
          <w:sz w:val="20"/>
        </w:rPr>
        <w:t>характеризующегос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точностью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змерени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до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сотых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долей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секунды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b/>
          <w:color w:val="000000" w:themeColor="text1"/>
          <w:sz w:val="20"/>
        </w:rPr>
        <w:t>Зате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был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9B0BD9" w:rsidRPr="00B8264B">
        <w:rPr>
          <w:rFonts w:ascii="Calibri" w:hAnsi="Calibri" w:cs="Calibri"/>
          <w:b/>
          <w:color w:val="000000" w:themeColor="text1"/>
          <w:sz w:val="20"/>
        </w:rPr>
        <w:t>представлен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перва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одель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Defy Lab, </w:t>
      </w:r>
      <w:r w:rsidRPr="00B8264B">
        <w:rPr>
          <w:rFonts w:ascii="Calibri" w:hAnsi="Calibri" w:cs="Calibri"/>
          <w:b/>
          <w:color w:val="000000" w:themeColor="text1"/>
          <w:sz w:val="20"/>
        </w:rPr>
        <w:t>ставша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самым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точным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еханическим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часам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ир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с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уникальны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3054AF" w:rsidRPr="00B8264B">
        <w:rPr>
          <w:rFonts w:ascii="Calibri" w:hAnsi="Calibri" w:cs="Calibri"/>
          <w:b/>
          <w:color w:val="000000" w:themeColor="text1"/>
          <w:sz w:val="20"/>
        </w:rPr>
        <w:t>осцилляторо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b/>
          <w:color w:val="000000" w:themeColor="text1"/>
          <w:sz w:val="20"/>
        </w:rPr>
        <w:t>Дл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арк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Zenith </w:t>
      </w:r>
      <w:r w:rsidRPr="00B8264B">
        <w:rPr>
          <w:rFonts w:ascii="Calibri" w:hAnsi="Calibri" w:cs="Calibri"/>
          <w:b/>
          <w:color w:val="000000" w:themeColor="text1"/>
          <w:sz w:val="20"/>
        </w:rPr>
        <w:t>будуще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часового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скусств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3054AF" w:rsidRPr="00B8264B">
        <w:rPr>
          <w:rFonts w:ascii="Calibri" w:hAnsi="Calibri" w:cs="Calibri"/>
          <w:b/>
          <w:color w:val="000000" w:themeColor="text1"/>
          <w:sz w:val="20"/>
        </w:rPr>
        <w:t>сегодня</w:t>
      </w:r>
      <w:r w:rsidR="003054AF"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описываетс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четырьм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буквами</w:t>
      </w:r>
      <w:r w:rsidR="003054AF" w:rsidRPr="00B8264B">
        <w:rPr>
          <w:rFonts w:ascii="DINOT" w:hAnsi="DINOT" w:cs="Arial"/>
          <w:b/>
          <w:color w:val="000000" w:themeColor="text1"/>
          <w:sz w:val="20"/>
        </w:rPr>
        <w:t xml:space="preserve"> –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DEFY. </w:t>
      </w:r>
      <w:r w:rsidRPr="00B8264B">
        <w:rPr>
          <w:rFonts w:ascii="Calibri" w:hAnsi="Calibri" w:cs="Calibri"/>
          <w:b/>
          <w:color w:val="000000" w:themeColor="text1"/>
          <w:sz w:val="20"/>
        </w:rPr>
        <w:t>В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этой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ультрасовременной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коллекци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ы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ожет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3054AF" w:rsidRPr="00B8264B">
        <w:rPr>
          <w:rFonts w:ascii="Calibri" w:hAnsi="Calibri" w:cs="Calibri"/>
          <w:b/>
          <w:color w:val="000000" w:themeColor="text1"/>
          <w:sz w:val="20"/>
        </w:rPr>
        <w:t>найт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различны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часовы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усложнени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b/>
          <w:color w:val="000000" w:themeColor="text1"/>
          <w:sz w:val="20"/>
        </w:rPr>
        <w:t>Нова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одель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Defy Classic, </w:t>
      </w:r>
      <w:r w:rsidR="009D1E8C" w:rsidRPr="00B8264B">
        <w:rPr>
          <w:rFonts w:ascii="Calibri" w:hAnsi="Calibri" w:cs="Calibri"/>
          <w:b/>
          <w:color w:val="000000" w:themeColor="text1"/>
          <w:sz w:val="20"/>
        </w:rPr>
        <w:t>олицетворяющая</w:t>
      </w:r>
      <w:r w:rsidR="009D1E8C"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9D1E8C" w:rsidRPr="00B8264B">
        <w:rPr>
          <w:rFonts w:ascii="Calibri" w:hAnsi="Calibri" w:cs="Calibri"/>
          <w:b/>
          <w:color w:val="000000" w:themeColor="text1"/>
          <w:sz w:val="20"/>
        </w:rPr>
        <w:t>будущее</w:t>
      </w:r>
      <w:r w:rsidR="009D1E8C"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9D1E8C" w:rsidRPr="00B8264B">
        <w:rPr>
          <w:rFonts w:ascii="Calibri" w:hAnsi="Calibri" w:cs="Calibri"/>
          <w:b/>
          <w:color w:val="000000" w:themeColor="text1"/>
          <w:sz w:val="20"/>
        </w:rPr>
        <w:t>часового</w:t>
      </w:r>
      <w:r w:rsidR="009D1E8C"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="009D1E8C" w:rsidRPr="00B8264B">
        <w:rPr>
          <w:rFonts w:ascii="Calibri" w:hAnsi="Calibri" w:cs="Calibri"/>
          <w:b/>
          <w:color w:val="000000" w:themeColor="text1"/>
          <w:sz w:val="20"/>
        </w:rPr>
        <w:t>искусств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b/>
          <w:color w:val="000000" w:themeColor="text1"/>
          <w:sz w:val="20"/>
        </w:rPr>
        <w:t>притягивает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нимани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титановы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корпусо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диаметро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41 </w:t>
      </w:r>
      <w:r w:rsidRPr="00B8264B">
        <w:rPr>
          <w:rFonts w:ascii="Calibri" w:hAnsi="Calibri" w:cs="Calibri"/>
          <w:b/>
          <w:color w:val="000000" w:themeColor="text1"/>
          <w:sz w:val="20"/>
        </w:rPr>
        <w:t>м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декоративны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сполнение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циферблат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иде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звезды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b/>
          <w:color w:val="000000" w:themeColor="text1"/>
          <w:sz w:val="20"/>
        </w:rPr>
        <w:t>Часы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огут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быть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дополнены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н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аш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выбор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металлически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браслето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b/>
          <w:color w:val="000000" w:themeColor="text1"/>
          <w:sz w:val="20"/>
        </w:rPr>
        <w:t>ремешком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з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кож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или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каучук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. </w:t>
      </w:r>
    </w:p>
    <w:p w14:paraId="54F91E22" w14:textId="77777777" w:rsidR="00135347" w:rsidRPr="00B8264B" w:rsidRDefault="00135347" w:rsidP="00B8264B">
      <w:pPr>
        <w:tabs>
          <w:tab w:val="left" w:pos="8564"/>
        </w:tabs>
        <w:spacing w:line="276" w:lineRule="auto"/>
        <w:ind w:right="-6"/>
        <w:jc w:val="both"/>
        <w:rPr>
          <w:rFonts w:ascii="DINOT" w:hAnsi="DINOT" w:cs="Arial"/>
          <w:b/>
          <w:color w:val="000000" w:themeColor="text1"/>
          <w:sz w:val="20"/>
          <w:szCs w:val="20"/>
        </w:rPr>
      </w:pPr>
    </w:p>
    <w:p w14:paraId="06975BAA" w14:textId="4FDE8DE3" w:rsidR="00EC5DCD" w:rsidRPr="00B8264B" w:rsidRDefault="00EC5DCD" w:rsidP="00B8264B">
      <w:pPr>
        <w:tabs>
          <w:tab w:val="left" w:pos="8564"/>
        </w:tabs>
        <w:spacing w:after="200" w:line="276" w:lineRule="auto"/>
        <w:ind w:right="-6"/>
        <w:jc w:val="both"/>
        <w:rPr>
          <w:rFonts w:ascii="DINOT" w:hAnsi="DINOT" w:cs="Arial"/>
          <w:color w:val="000000" w:themeColor="text1"/>
          <w:spacing w:val="-4"/>
          <w:sz w:val="20"/>
          <w:szCs w:val="20"/>
        </w:rPr>
      </w:pP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2017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году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арка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Zenith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аписала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ервую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главу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ниг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часово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скусства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завтрашне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н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ыпусти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овую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одель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Defy El Primero 21 </w:t>
      </w:r>
      <w:r w:rsidRPr="00B8264B">
        <w:rPr>
          <w:rFonts w:ascii="DINOT" w:hAnsi="DINOT" w:cs="DINOT"/>
          <w:color w:val="000000" w:themeColor="text1"/>
          <w:spacing w:val="-4"/>
          <w:sz w:val="20"/>
        </w:rPr>
        <w:t>–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уникальны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хронограф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точностью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змерени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отых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оле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екунды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pacing w:val="-4"/>
          <w:sz w:val="20"/>
        </w:rPr>
        <w:t>–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одель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Defy Lab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ерво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околени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амы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точны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часы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ир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c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ов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="001D2BCC" w:rsidRPr="00B8264B">
        <w:rPr>
          <w:rFonts w:ascii="Calibri" w:hAnsi="Calibri" w:cs="Calibri"/>
          <w:color w:val="000000" w:themeColor="text1"/>
          <w:spacing w:val="-4"/>
          <w:sz w:val="20"/>
        </w:rPr>
        <w:t>осцилляторо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зготовленн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з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онокристаллическо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ремни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. DEFY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являясь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осителе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футуристическо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оставляюще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НК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арк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ает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ачал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олноформатно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оллекци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оторую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характеризует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аличи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усложнени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различно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уровн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ерва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оллекци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pacing w:val="-4"/>
          <w:sz w:val="20"/>
        </w:rPr>
        <w:t>–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Defy Classic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одель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трем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трелкам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указателе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аты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Эт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часы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арк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Zenith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ыполненны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характерно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дл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оллекци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ине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цвет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отличаются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корпусо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зготовленн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з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верхлегког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титана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чернен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келетонированн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еханизмо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келетонированны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циферблатом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форм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звезды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Он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меняют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редставлени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повседневно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элегантност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и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выводят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ее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а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совершенно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новый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pacing w:val="-4"/>
          <w:sz w:val="20"/>
        </w:rPr>
        <w:t>уровень</w:t>
      </w:r>
      <w:r w:rsidRPr="00B8264B">
        <w:rPr>
          <w:rFonts w:ascii="DINOT" w:hAnsi="DINOT" w:cs="Arial"/>
          <w:color w:val="000000" w:themeColor="text1"/>
          <w:spacing w:val="-4"/>
          <w:sz w:val="20"/>
        </w:rPr>
        <w:t xml:space="preserve">. </w:t>
      </w:r>
    </w:p>
    <w:p w14:paraId="43F9B3B1" w14:textId="24437F7A" w:rsidR="00A5251D" w:rsidRPr="00B8264B" w:rsidRDefault="00997A5B" w:rsidP="00B8264B">
      <w:pPr>
        <w:tabs>
          <w:tab w:val="left" w:pos="8564"/>
        </w:tabs>
        <w:spacing w:after="80" w:line="276" w:lineRule="auto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  <w:r w:rsidRPr="00B8264B">
        <w:rPr>
          <w:rFonts w:ascii="Calibri" w:hAnsi="Calibri" w:cs="Calibri"/>
          <w:b/>
          <w:color w:val="000000" w:themeColor="text1"/>
          <w:sz w:val="20"/>
        </w:rPr>
        <w:t>Безупречная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архитектура</w:t>
      </w:r>
    </w:p>
    <w:p w14:paraId="4C7E2670" w14:textId="27F61E33" w:rsidR="00997A5B" w:rsidRPr="00B8264B" w:rsidRDefault="00997A5B" w:rsidP="00B8264B">
      <w:pPr>
        <w:tabs>
          <w:tab w:val="left" w:pos="8564"/>
        </w:tabs>
        <w:spacing w:after="200" w:line="276" w:lineRule="auto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  <w:r w:rsidRPr="00B8264B">
        <w:rPr>
          <w:rFonts w:ascii="DINOT" w:hAnsi="DINOT" w:cs="Arial"/>
          <w:color w:val="000000" w:themeColor="text1"/>
          <w:sz w:val="20"/>
        </w:rPr>
        <w:t xml:space="preserve">DEFY, </w:t>
      </w:r>
      <w:r w:rsidRPr="00B8264B">
        <w:rPr>
          <w:rFonts w:ascii="Calibri" w:hAnsi="Calibri" w:cs="Calibri"/>
          <w:color w:val="000000" w:themeColor="text1"/>
          <w:sz w:val="20"/>
        </w:rPr>
        <w:t>опираяс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легендарную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очност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ффективность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ыпуск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овых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часов</w:t>
      </w:r>
      <w:r w:rsidRPr="00B8264B">
        <w:rPr>
          <w:rFonts w:ascii="DINOT" w:hAnsi="DINOT" w:cs="Arial"/>
          <w:color w:val="000000" w:themeColor="text1"/>
          <w:sz w:val="20"/>
        </w:rPr>
        <w:t xml:space="preserve"> Defy Classic </w:t>
      </w:r>
      <w:r w:rsidRPr="00B8264B">
        <w:rPr>
          <w:rFonts w:ascii="Calibri" w:hAnsi="Calibri" w:cs="Calibri"/>
          <w:color w:val="000000" w:themeColor="text1"/>
          <w:sz w:val="20"/>
        </w:rPr>
        <w:t>задае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овую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оду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сут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тор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–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четани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легантност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портивн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иля</w:t>
      </w: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z w:val="20"/>
        </w:rPr>
        <w:t>Важнейши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лементы</w:t>
      </w:r>
      <w:r w:rsidRPr="00B8264B">
        <w:rPr>
          <w:rFonts w:ascii="DINOT" w:hAnsi="DINOT" w:cs="Arial"/>
          <w:color w:val="000000" w:themeColor="text1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часовая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минутная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централь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екунд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релк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казател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аты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–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ал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винтэссенцие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стетики</w:t>
      </w:r>
      <w:r w:rsidRPr="00B8264B">
        <w:rPr>
          <w:rFonts w:ascii="DINOT" w:hAnsi="DINOT" w:cs="Arial"/>
          <w:color w:val="000000" w:themeColor="text1"/>
          <w:sz w:val="20"/>
        </w:rPr>
        <w:t xml:space="preserve"> DEFY. </w:t>
      </w:r>
      <w:r w:rsidRPr="00B8264B">
        <w:rPr>
          <w:rFonts w:ascii="Calibri" w:hAnsi="Calibri" w:cs="Calibri"/>
          <w:color w:val="000000" w:themeColor="text1"/>
          <w:sz w:val="20"/>
        </w:rPr>
        <w:t>Широки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часовы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инутны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релк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рямоугольн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формы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люминесцентн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окрытие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онк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екунд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релк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ротивовес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ид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звезды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кользя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д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ятью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илизованным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«</w:t>
      </w:r>
      <w:r w:rsidRPr="00B8264B">
        <w:rPr>
          <w:rFonts w:ascii="Calibri" w:hAnsi="Calibri" w:cs="Calibri"/>
          <w:color w:val="000000" w:themeColor="text1"/>
          <w:sz w:val="20"/>
        </w:rPr>
        <w:t>лучами</w:t>
      </w:r>
      <w:r w:rsidRPr="00B8264B">
        <w:rPr>
          <w:rFonts w:ascii="DINOT" w:hAnsi="DINOT" w:cs="DINOT"/>
          <w:color w:val="000000" w:themeColor="text1"/>
          <w:sz w:val="20"/>
        </w:rPr>
        <w:t>»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такж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поминающим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имвол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арки</w:t>
      </w:r>
      <w:r w:rsidRPr="00B8264B">
        <w:rPr>
          <w:rFonts w:ascii="DINOT" w:hAnsi="DINOT" w:cs="Arial"/>
          <w:color w:val="000000" w:themeColor="text1"/>
          <w:sz w:val="20"/>
        </w:rPr>
        <w:t xml:space="preserve"> Zenith. </w:t>
      </w:r>
      <w:r w:rsidRPr="00B8264B">
        <w:rPr>
          <w:rFonts w:ascii="Calibri" w:hAnsi="Calibri" w:cs="Calibri"/>
          <w:color w:val="000000" w:themeColor="text1"/>
          <w:sz w:val="20"/>
        </w:rPr>
        <w:t>Минут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шкал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емно</w:t>
      </w:r>
      <w:r w:rsidRPr="00B8264B">
        <w:rPr>
          <w:rFonts w:ascii="DINOT" w:hAnsi="DINOT" w:cs="Arial"/>
          <w:color w:val="000000" w:themeColor="text1"/>
          <w:sz w:val="20"/>
        </w:rPr>
        <w:t>-</w:t>
      </w:r>
      <w:r w:rsidRPr="00B8264B">
        <w:rPr>
          <w:rFonts w:ascii="Calibri" w:hAnsi="Calibri" w:cs="Calibri"/>
          <w:color w:val="000000" w:themeColor="text1"/>
          <w:sz w:val="20"/>
        </w:rPr>
        <w:t>сине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цвета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украшен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унктирн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зор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ид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кладных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фацетированных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часовых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тметок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придае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келетонированному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еханизму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времен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портив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ид</w:t>
      </w: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z w:val="20"/>
        </w:rPr>
        <w:t>Отдав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ан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стока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эт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одель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ыполне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ак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ж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цвете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чт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е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листатель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редшественник</w:t>
      </w:r>
      <w:r w:rsidRPr="00B8264B">
        <w:rPr>
          <w:rFonts w:ascii="DINOT" w:hAnsi="DINOT" w:cs="Arial"/>
          <w:color w:val="000000" w:themeColor="text1"/>
          <w:sz w:val="20"/>
        </w:rPr>
        <w:t>, El Primero</w:t>
      </w:r>
      <w:r w:rsidR="00DB7FC4" w:rsidRPr="00B8264B">
        <w:rPr>
          <w:rFonts w:ascii="DINOT" w:hAnsi="DINOT" w:cs="Arial"/>
          <w:color w:val="000000" w:themeColor="text1"/>
          <w:sz w:val="20"/>
        </w:rPr>
        <w:t xml:space="preserve"> 1969 </w:t>
      </w:r>
      <w:r w:rsidR="00DB7FC4" w:rsidRPr="00B8264B">
        <w:rPr>
          <w:rFonts w:ascii="Calibri" w:hAnsi="Calibri" w:cs="Calibri"/>
          <w:color w:val="000000" w:themeColor="text1"/>
          <w:sz w:val="20"/>
        </w:rPr>
        <w:t>года</w:t>
      </w: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т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с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вяз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рошл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брываются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так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ак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ллекция</w:t>
      </w:r>
      <w:r w:rsidRPr="00B8264B">
        <w:rPr>
          <w:rFonts w:ascii="DINOT" w:hAnsi="DINOT" w:cs="Arial"/>
          <w:color w:val="000000" w:themeColor="text1"/>
          <w:sz w:val="20"/>
        </w:rPr>
        <w:t xml:space="preserve"> DEFY </w:t>
      </w:r>
      <w:r w:rsidRPr="00B8264B">
        <w:rPr>
          <w:rFonts w:ascii="Calibri" w:hAnsi="Calibri" w:cs="Calibri"/>
          <w:color w:val="000000" w:themeColor="text1"/>
          <w:sz w:val="20"/>
        </w:rPr>
        <w:t>нацеле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сключительн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удущее</w:t>
      </w:r>
      <w:r w:rsidRPr="00B8264B">
        <w:rPr>
          <w:rFonts w:ascii="DINOT" w:hAnsi="DINOT" w:cs="Arial"/>
          <w:color w:val="000000" w:themeColor="text1"/>
          <w:sz w:val="20"/>
        </w:rPr>
        <w:t>.</w:t>
      </w:r>
    </w:p>
    <w:p w14:paraId="16A39871" w14:textId="0D7A00EA" w:rsidR="00150D11" w:rsidRPr="00B8264B" w:rsidRDefault="00187D76" w:rsidP="00B8264B">
      <w:pPr>
        <w:tabs>
          <w:tab w:val="left" w:pos="8564"/>
        </w:tabs>
        <w:spacing w:after="80" w:line="276" w:lineRule="auto"/>
        <w:ind w:right="-6"/>
        <w:jc w:val="both"/>
        <w:rPr>
          <w:rFonts w:ascii="DINOT" w:hAnsi="DINOT" w:cs="Arial"/>
          <w:b/>
          <w:color w:val="000000" w:themeColor="text1"/>
          <w:sz w:val="20"/>
          <w:szCs w:val="20"/>
        </w:rPr>
      </w:pPr>
      <w:r w:rsidRPr="00B8264B">
        <w:rPr>
          <w:rFonts w:ascii="Calibri" w:hAnsi="Calibri" w:cs="Calibri"/>
          <w:b/>
          <w:color w:val="000000" w:themeColor="text1"/>
          <w:sz w:val="20"/>
        </w:rPr>
        <w:t>Калибр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Elite </w:t>
      </w:r>
      <w:r w:rsidRPr="00B8264B">
        <w:rPr>
          <w:rFonts w:ascii="Calibri" w:hAnsi="Calibri" w:cs="Calibri"/>
          <w:b/>
          <w:color w:val="000000" w:themeColor="text1"/>
          <w:sz w:val="20"/>
        </w:rPr>
        <w:t>как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на</w:t>
      </w:r>
      <w:r w:rsidRPr="00B8264B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b/>
          <w:color w:val="000000" w:themeColor="text1"/>
          <w:sz w:val="20"/>
        </w:rPr>
        <w:t>ладони</w:t>
      </w:r>
    </w:p>
    <w:p w14:paraId="5813BFF2" w14:textId="4FA64775" w:rsidR="00511B82" w:rsidRPr="00B8264B" w:rsidRDefault="00511B82" w:rsidP="00B8264B">
      <w:pPr>
        <w:tabs>
          <w:tab w:val="left" w:pos="8564"/>
        </w:tabs>
        <w:spacing w:after="200" w:line="276" w:lineRule="auto"/>
        <w:ind w:right="-6"/>
        <w:jc w:val="both"/>
        <w:rPr>
          <w:rFonts w:asciiTheme="minorHAnsi" w:hAnsiTheme="minorHAnsi" w:cs="Arial"/>
          <w:color w:val="000000" w:themeColor="text1"/>
          <w:sz w:val="20"/>
        </w:rPr>
      </w:pP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ердц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рпус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з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легк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люмини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–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еханиз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="00754670" w:rsidRPr="00B8264B">
        <w:rPr>
          <w:rFonts w:ascii="Calibri" w:hAnsi="Calibri" w:cs="Calibri"/>
          <w:color w:val="000000" w:themeColor="text1"/>
          <w:sz w:val="20"/>
        </w:rPr>
        <w:t>создан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ануфактурой</w:t>
      </w:r>
      <w:r w:rsidRPr="00B8264B">
        <w:rPr>
          <w:rFonts w:ascii="DINOT" w:hAnsi="DINOT" w:cs="Arial"/>
          <w:color w:val="000000" w:themeColor="text1"/>
          <w:sz w:val="20"/>
        </w:rPr>
        <w:t xml:space="preserve"> Zenith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аз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знаменит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втоматическ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алибра</w:t>
      </w:r>
      <w:r w:rsidRPr="00B8264B">
        <w:rPr>
          <w:rFonts w:ascii="DINOT" w:hAnsi="DINOT" w:cs="Arial"/>
          <w:color w:val="000000" w:themeColor="text1"/>
          <w:sz w:val="20"/>
        </w:rPr>
        <w:t xml:space="preserve"> Elite 670, </w:t>
      </w:r>
      <w:r w:rsidR="00E807BE" w:rsidRPr="00B8264B">
        <w:rPr>
          <w:rFonts w:ascii="Calibri" w:hAnsi="Calibri" w:cs="Calibri"/>
          <w:color w:val="000000" w:themeColor="text1"/>
          <w:sz w:val="20"/>
        </w:rPr>
        <w:t>который</w:t>
      </w:r>
      <w:r w:rsidR="00E807BE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E807BE" w:rsidRPr="00B8264B">
        <w:rPr>
          <w:rFonts w:ascii="Calibri" w:hAnsi="Calibri" w:cs="Calibri"/>
          <w:color w:val="000000" w:themeColor="text1"/>
          <w:sz w:val="20"/>
        </w:rPr>
        <w:t>выглядит</w:t>
      </w:r>
      <w:r w:rsidR="00E807BE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E807BE" w:rsidRPr="00B8264B">
        <w:rPr>
          <w:rFonts w:ascii="Calibri" w:hAnsi="Calibri" w:cs="Calibri"/>
          <w:color w:val="000000" w:themeColor="text1"/>
          <w:sz w:val="20"/>
        </w:rPr>
        <w:t>совершенно</w:t>
      </w:r>
      <w:r w:rsidR="00E807BE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E807BE" w:rsidRPr="00B8264B">
        <w:rPr>
          <w:rFonts w:ascii="Calibri" w:hAnsi="Calibri" w:cs="Calibri"/>
          <w:color w:val="000000" w:themeColor="text1"/>
          <w:sz w:val="20"/>
        </w:rPr>
        <w:t>по</w:t>
      </w:r>
      <w:r w:rsidR="00E807BE" w:rsidRPr="00B8264B">
        <w:rPr>
          <w:rFonts w:ascii="DINOT" w:hAnsi="DINOT" w:cs="Arial"/>
          <w:color w:val="000000" w:themeColor="text1"/>
          <w:sz w:val="20"/>
        </w:rPr>
        <w:t>-</w:t>
      </w:r>
      <w:r w:rsidR="00E807BE" w:rsidRPr="00B8264B">
        <w:rPr>
          <w:rFonts w:ascii="Calibri" w:hAnsi="Calibri" w:cs="Calibri"/>
          <w:color w:val="000000" w:themeColor="text1"/>
          <w:sz w:val="20"/>
        </w:rPr>
        <w:t>иному</w:t>
      </w:r>
      <w:r w:rsidR="00E807BE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E807BE" w:rsidRPr="00B8264B">
        <w:rPr>
          <w:rFonts w:ascii="Calibri" w:hAnsi="Calibri" w:cs="Calibri"/>
          <w:color w:val="000000" w:themeColor="text1"/>
          <w:sz w:val="20"/>
        </w:rPr>
        <w:t>в</w:t>
      </w:r>
      <w:r w:rsidR="00E807BE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E807BE" w:rsidRPr="00B8264B">
        <w:rPr>
          <w:rFonts w:ascii="Calibri" w:hAnsi="Calibri" w:cs="Calibri"/>
          <w:color w:val="000000" w:themeColor="text1"/>
          <w:sz w:val="20"/>
        </w:rPr>
        <w:t>модел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ллекции</w:t>
      </w:r>
      <w:r w:rsidRPr="00B8264B">
        <w:rPr>
          <w:rFonts w:ascii="DINOT" w:hAnsi="DINOT" w:cs="Arial"/>
          <w:color w:val="000000" w:themeColor="text1"/>
          <w:sz w:val="20"/>
        </w:rPr>
        <w:t xml:space="preserve"> DEFY. </w:t>
      </w:r>
      <w:r w:rsidRPr="00B8264B">
        <w:rPr>
          <w:rFonts w:ascii="Calibri" w:hAnsi="Calibri" w:cs="Calibri"/>
          <w:color w:val="000000" w:themeColor="text1"/>
          <w:sz w:val="20"/>
        </w:rPr>
        <w:t>Впервы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стори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570219" w:rsidRPr="00B8264B">
        <w:rPr>
          <w:rFonts w:ascii="Calibri" w:hAnsi="Calibri" w:cs="Calibri"/>
          <w:color w:val="000000" w:themeColor="text1"/>
          <w:sz w:val="20"/>
        </w:rPr>
        <w:t>этот</w:t>
      </w:r>
      <w:r w:rsidR="00570219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деж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оч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алибр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нкерн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илк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нкерн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лес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з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емни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раскрываетс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помощью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льтрасовременн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етод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келетонирования</w:t>
      </w: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Pr="00B8264B">
        <w:rPr>
          <w:rFonts w:ascii="Calibri" w:hAnsi="Calibri" w:cs="Calibri"/>
          <w:color w:val="000000" w:themeColor="text1"/>
          <w:sz w:val="20"/>
        </w:rPr>
        <w:t>Черненый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структурирован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еханиз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увенчан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ел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кошк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иск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казател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аты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тметк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«</w:t>
      </w:r>
      <w:r w:rsidRPr="00B8264B">
        <w:rPr>
          <w:rFonts w:ascii="DINOT" w:hAnsi="DINOT" w:cs="Arial"/>
          <w:color w:val="000000" w:themeColor="text1"/>
          <w:sz w:val="20"/>
        </w:rPr>
        <w:t xml:space="preserve">6 </w:t>
      </w:r>
      <w:r w:rsidRPr="00B8264B">
        <w:rPr>
          <w:rFonts w:ascii="Calibri" w:hAnsi="Calibri" w:cs="Calibri"/>
          <w:color w:val="000000" w:themeColor="text1"/>
          <w:sz w:val="20"/>
        </w:rPr>
        <w:t>часов</w:t>
      </w:r>
      <w:r w:rsidRPr="00B8264B">
        <w:rPr>
          <w:rFonts w:ascii="DINOT" w:hAnsi="DINOT" w:cs="DINOT"/>
          <w:color w:val="000000" w:themeColor="text1"/>
          <w:sz w:val="20"/>
        </w:rPr>
        <w:t>»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работае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частотой</w:t>
      </w:r>
      <w:r w:rsidRPr="00B8264B">
        <w:rPr>
          <w:rFonts w:ascii="DINOT" w:hAnsi="DINOT" w:cs="Arial"/>
          <w:color w:val="000000" w:themeColor="text1"/>
          <w:sz w:val="20"/>
        </w:rPr>
        <w:t xml:space="preserve"> 4 </w:t>
      </w:r>
      <w:r w:rsidRPr="00B8264B">
        <w:rPr>
          <w:rFonts w:ascii="Calibri" w:hAnsi="Calibri" w:cs="Calibri"/>
          <w:color w:val="000000" w:themeColor="text1"/>
          <w:sz w:val="20"/>
        </w:rPr>
        <w:t>Гц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мее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запа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хода</w:t>
      </w:r>
      <w:r w:rsidRPr="00B8264B">
        <w:rPr>
          <w:rFonts w:ascii="DINOT" w:hAnsi="DINOT" w:cs="Arial"/>
          <w:color w:val="000000" w:themeColor="text1"/>
          <w:sz w:val="20"/>
        </w:rPr>
        <w:t xml:space="preserve"> 50 </w:t>
      </w:r>
      <w:r w:rsidRPr="00B8264B">
        <w:rPr>
          <w:rFonts w:ascii="Calibri" w:hAnsi="Calibri" w:cs="Calibri"/>
          <w:color w:val="000000" w:themeColor="text1"/>
          <w:sz w:val="20"/>
        </w:rPr>
        <w:t>часов</w:t>
      </w:r>
      <w:r w:rsidRPr="00B8264B">
        <w:rPr>
          <w:rFonts w:ascii="DINOT" w:hAnsi="DINOT" w:cs="Arial"/>
          <w:color w:val="000000" w:themeColor="text1"/>
          <w:sz w:val="20"/>
        </w:rPr>
        <w:t>.</w:t>
      </w:r>
    </w:p>
    <w:p w14:paraId="03252091" w14:textId="24774153" w:rsidR="00511B82" w:rsidRPr="00B8264B" w:rsidRDefault="00511B82" w:rsidP="00B8264B">
      <w:pPr>
        <w:tabs>
          <w:tab w:val="left" w:pos="8564"/>
        </w:tabs>
        <w:spacing w:after="200" w:line="276" w:lineRule="auto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  <w:r w:rsidRPr="00B8264B">
        <w:rPr>
          <w:rFonts w:ascii="Calibri" w:hAnsi="Calibri" w:cs="Calibri"/>
          <w:color w:val="000000" w:themeColor="text1"/>
          <w:sz w:val="20"/>
        </w:rPr>
        <w:lastRenderedPageBreak/>
        <w:t>Дополненна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нтегрированн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еталлически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раслето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состоящи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з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гибких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звеньев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каучуков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ремешко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покрыт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оже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ллигатора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ил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бычн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аучуков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ремешком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модель</w:t>
      </w:r>
      <w:r w:rsidRPr="00B8264B">
        <w:rPr>
          <w:rFonts w:ascii="DINOT" w:hAnsi="DINOT" w:cs="Arial"/>
          <w:color w:val="000000" w:themeColor="text1"/>
          <w:sz w:val="20"/>
        </w:rPr>
        <w:t xml:space="preserve"> Defy Classic </w:t>
      </w:r>
      <w:r w:rsidRPr="00B8264B">
        <w:rPr>
          <w:rFonts w:ascii="Calibri" w:hAnsi="Calibri" w:cs="Calibri"/>
          <w:color w:val="000000" w:themeColor="text1"/>
          <w:sz w:val="20"/>
        </w:rPr>
        <w:t>демонстрируе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ригиналь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времен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характер</w:t>
      </w: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</w:p>
    <w:p w14:paraId="61301C98" w14:textId="6BA308A7" w:rsidR="00A03B8A" w:rsidRPr="00B8264B" w:rsidRDefault="007974C4" w:rsidP="00B8264B">
      <w:pPr>
        <w:tabs>
          <w:tab w:val="left" w:pos="8564"/>
        </w:tabs>
        <w:spacing w:after="200" w:line="276" w:lineRule="auto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  <w:r w:rsidRPr="00B8264B">
        <w:rPr>
          <w:rFonts w:ascii="Calibri" w:hAnsi="Calibri" w:cs="Calibri"/>
          <w:color w:val="000000" w:themeColor="text1"/>
          <w:sz w:val="20"/>
        </w:rPr>
        <w:t>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л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любителе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временн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лассик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это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тильны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атрибут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городско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жител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акж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ыпускается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ерси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закрыты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циферблато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инег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цвет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екоративн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тделкой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«</w:t>
      </w:r>
      <w:r w:rsidRPr="00B8264B">
        <w:rPr>
          <w:rFonts w:ascii="Calibri" w:hAnsi="Calibri" w:cs="Calibri"/>
          <w:color w:val="000000" w:themeColor="text1"/>
          <w:sz w:val="20"/>
        </w:rPr>
        <w:t>Солнечны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лучи</w:t>
      </w:r>
      <w:r w:rsidRPr="00B8264B">
        <w:rPr>
          <w:rFonts w:ascii="DINOT" w:hAnsi="DINOT" w:cs="DINOT"/>
          <w:color w:val="000000" w:themeColor="text1"/>
          <w:sz w:val="20"/>
        </w:rPr>
        <w:t>»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казателем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даты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н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тметк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DINOT" w:hAnsi="DINOT" w:cs="DINOT"/>
          <w:color w:val="000000" w:themeColor="text1"/>
          <w:sz w:val="20"/>
        </w:rPr>
        <w:t>«</w:t>
      </w:r>
      <w:r w:rsidRPr="00B8264B">
        <w:rPr>
          <w:rFonts w:ascii="DINOT" w:hAnsi="DINOT" w:cs="Arial"/>
          <w:color w:val="000000" w:themeColor="text1"/>
          <w:sz w:val="20"/>
        </w:rPr>
        <w:t xml:space="preserve">3 </w:t>
      </w:r>
      <w:r w:rsidRPr="00B8264B">
        <w:rPr>
          <w:rFonts w:ascii="Calibri" w:hAnsi="Calibri" w:cs="Calibri"/>
          <w:color w:val="000000" w:themeColor="text1"/>
          <w:sz w:val="20"/>
        </w:rPr>
        <w:t>часа</w:t>
      </w:r>
      <w:r w:rsidRPr="00B8264B">
        <w:rPr>
          <w:rFonts w:ascii="DINOT" w:hAnsi="DINOT" w:cs="DINOT"/>
          <w:color w:val="000000" w:themeColor="text1"/>
          <w:sz w:val="20"/>
        </w:rPr>
        <w:t>»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четани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таким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ж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вариантам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браслета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л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ремешка</w:t>
      </w:r>
      <w:r w:rsidRPr="00B8264B">
        <w:rPr>
          <w:rFonts w:ascii="DINOT" w:hAnsi="DINOT" w:cs="Arial"/>
          <w:color w:val="000000" w:themeColor="text1"/>
          <w:sz w:val="20"/>
        </w:rPr>
        <w:t xml:space="preserve">, </w:t>
      </w:r>
      <w:r w:rsidRPr="00B8264B">
        <w:rPr>
          <w:rFonts w:ascii="Calibri" w:hAnsi="Calibri" w:cs="Calibri"/>
          <w:color w:val="000000" w:themeColor="text1"/>
          <w:sz w:val="20"/>
        </w:rPr>
        <w:t>чт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у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модели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о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1E5571" w:rsidRPr="00B8264B">
        <w:rPr>
          <w:rFonts w:ascii="Calibri" w:hAnsi="Calibri" w:cs="Calibri"/>
          <w:color w:val="000000" w:themeColor="text1"/>
          <w:sz w:val="20"/>
        </w:rPr>
        <w:t>скелетонированным</w:t>
      </w:r>
      <w:r w:rsidR="001E5571"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="001E5571" w:rsidRPr="00B8264B">
        <w:rPr>
          <w:rFonts w:ascii="Calibri" w:hAnsi="Calibri" w:cs="Calibri"/>
          <w:color w:val="000000" w:themeColor="text1"/>
          <w:sz w:val="20"/>
        </w:rPr>
        <w:t>циферблатом</w:t>
      </w:r>
      <w:r w:rsidR="001E5571"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="00A03B8A" w:rsidRPr="00B8264B">
        <w:rPr>
          <w:rFonts w:ascii="DINOT" w:hAnsi="DINOT" w:cs="Arial"/>
          <w:color w:val="000000" w:themeColor="text1"/>
          <w:sz w:val="20"/>
        </w:rPr>
        <w:br w:type="page"/>
      </w:r>
    </w:p>
    <w:p w14:paraId="1B340BC8" w14:textId="50129DE1" w:rsidR="00A03B8A" w:rsidRPr="00B8264B" w:rsidRDefault="00FB6530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58240" behindDoc="0" locked="0" layoutInCell="1" allowOverlap="1" wp14:anchorId="559F1CDA" wp14:editId="7936E348">
            <wp:simplePos x="0" y="0"/>
            <wp:positionH relativeFrom="margin">
              <wp:align>right</wp:align>
            </wp:positionH>
            <wp:positionV relativeFrom="margin">
              <wp:posOffset>9525</wp:posOffset>
            </wp:positionV>
            <wp:extent cx="1605280" cy="2841625"/>
            <wp:effectExtent l="0" t="0" r="0" b="0"/>
            <wp:wrapSquare wrapText="bothSides"/>
            <wp:docPr id="7" name="Image 7" descr="95.9000.670_78.M9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95.9000.670_78.M900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280" cy="2841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 xml:space="preserve">DEFY CLASSIC </w:t>
      </w:r>
    </w:p>
    <w:p w14:paraId="36B4C55C" w14:textId="7316E315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50041BC2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48A9CA4D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78.M9000</w:t>
      </w:r>
    </w:p>
    <w:p w14:paraId="34C2CA3C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2FD5269B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1F36D4BD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158C14A1" w14:textId="72158BF7" w:rsidR="00A03B8A" w:rsidRPr="00B8264B" w:rsidRDefault="00EC5DCD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3A002048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31E3420C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7669A2AB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4D9271EE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0629A26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06476B2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7CE6CA6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3CEFA85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5119B9B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62F59BF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036CEBFC" w14:textId="59777C82" w:rsidR="00A03B8A" w:rsidRPr="00B8264B" w:rsidRDefault="00EC5DCD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04A5DE3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6A49C7C1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2B811BA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130F3FD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4B1026D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6 </w:t>
      </w:r>
      <w:r w:rsidRPr="00B8264B">
        <w:rPr>
          <w:rFonts w:ascii="Calibri" w:hAnsi="Calibri" w:cs="Calibri"/>
          <w:sz w:val="20"/>
        </w:rPr>
        <w:t>часов</w:t>
      </w:r>
      <w:r w:rsidRPr="00B8264B">
        <w:rPr>
          <w:rFonts w:ascii="DINOT" w:hAnsi="DINOT" w:cs="DINOT"/>
          <w:sz w:val="20"/>
        </w:rPr>
        <w:t>»</w:t>
      </w:r>
    </w:p>
    <w:p w14:paraId="45ADFD5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3EDD9FAB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5743368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488F462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3B83756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3D3CAAF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5B77B3C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1A3992CC" w14:textId="1D635160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2DC14EF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6C00003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келетонированный</w:t>
      </w:r>
    </w:p>
    <w:p w14:paraId="57147885" w14:textId="00A5601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ов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476077FC" w14:textId="6AEA78B5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5AE7C71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08CD1D84" w14:textId="5C112EFD" w:rsidR="00A03B8A" w:rsidRPr="00B8264B" w:rsidRDefault="00621A1C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3FF1FCD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Брасле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9000.670</w:t>
      </w:r>
    </w:p>
    <w:p w14:paraId="417E6EB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титанов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браслет</w:t>
      </w:r>
    </w:p>
    <w:p w14:paraId="2A697649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br w:type="page"/>
      </w:r>
    </w:p>
    <w:p w14:paraId="74050762" w14:textId="462088C0" w:rsidR="00A03B8A" w:rsidRPr="00B8264B" w:rsidRDefault="00FB6530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59264" behindDoc="0" locked="0" layoutInCell="1" allowOverlap="1" wp14:anchorId="5422AD10" wp14:editId="65C500FB">
            <wp:simplePos x="0" y="0"/>
            <wp:positionH relativeFrom="margin">
              <wp:align>right</wp:align>
            </wp:positionH>
            <wp:positionV relativeFrom="margin">
              <wp:posOffset>9525</wp:posOffset>
            </wp:positionV>
            <wp:extent cx="1572895" cy="2783205"/>
            <wp:effectExtent l="0" t="0" r="0" b="0"/>
            <wp:wrapSquare wrapText="bothSides"/>
            <wp:docPr id="6" name="Image 6" descr="95.9000.670_78.R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 descr="95.9000.670_78.R58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2783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 xml:space="preserve">DEFY CLASSIC </w:t>
      </w:r>
    </w:p>
    <w:p w14:paraId="7FF94331" w14:textId="50B18AA4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1893B41A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75710250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78.R584</w:t>
      </w:r>
    </w:p>
    <w:p w14:paraId="0B72B219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4A272673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5AFADA8C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6F244704" w14:textId="77777777" w:rsidR="00EC5DCD" w:rsidRPr="00B8264B" w:rsidRDefault="00EC5DCD" w:rsidP="00EC5DCD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4876DD28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130F3528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4976E90B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71D7169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638ACFF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5F59DFA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15E69D4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4B2BA34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64248EE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698AE3C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3B611F81" w14:textId="77777777" w:rsidR="00EC5DCD" w:rsidRPr="00B8264B" w:rsidRDefault="00EC5DCD" w:rsidP="00EC5DCD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30E0F16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409A9ED7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06CC797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6D5BCDF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75FAA9B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6 </w:t>
      </w:r>
      <w:r w:rsidRPr="00B8264B">
        <w:rPr>
          <w:rFonts w:ascii="Calibri" w:hAnsi="Calibri" w:cs="Calibri"/>
          <w:sz w:val="20"/>
        </w:rPr>
        <w:t>часов</w:t>
      </w:r>
      <w:r w:rsidRPr="00B8264B">
        <w:rPr>
          <w:rFonts w:ascii="DINOT" w:hAnsi="DINOT" w:cs="DINOT"/>
          <w:sz w:val="20"/>
        </w:rPr>
        <w:t>»</w:t>
      </w:r>
    </w:p>
    <w:p w14:paraId="2C4CE77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1D584C99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5F7F3BE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2F2B1C10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23E05C4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714171D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76B9926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4832944B" w14:textId="5C6E7691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576FEC7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7BCF8EA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келетонированный</w:t>
      </w:r>
    </w:p>
    <w:p w14:paraId="76A31B4A" w14:textId="2562732F" w:rsidR="00EC5DCD" w:rsidRPr="00B8264B" w:rsidRDefault="00EC5DCD" w:rsidP="00EC5DCD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color w:val="000000" w:themeColor="text1"/>
          <w:sz w:val="20"/>
        </w:rPr>
        <w:t>Часовые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06D06226" w14:textId="55344E96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0352132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7EB4FC8E" w14:textId="0DAE4365" w:rsidR="00A03B8A" w:rsidRPr="00B8264B" w:rsidRDefault="00621A1C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0049C170" w14:textId="280798C8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00.2218.584</w:t>
      </w:r>
    </w:p>
    <w:p w14:paraId="288E94D2" w14:textId="3B910664" w:rsidR="00A03B8A" w:rsidRPr="00B8264B" w:rsidRDefault="00621A1C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чер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учуков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ж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ллигатор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ине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цвета</w:t>
      </w:r>
      <w:r w:rsidRPr="00B8264B">
        <w:rPr>
          <w:rFonts w:ascii="DINOT" w:hAnsi="DINOT" w:cs="Arial"/>
          <w:sz w:val="20"/>
        </w:rPr>
        <w:t xml:space="preserve"> </w:t>
      </w:r>
    </w:p>
    <w:p w14:paraId="00EFF970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0018.930</w:t>
      </w:r>
    </w:p>
    <w:p w14:paraId="1140E195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двой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аскладывающаяс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титана</w:t>
      </w:r>
      <w:r w:rsidRPr="00B8264B">
        <w:rPr>
          <w:rFonts w:ascii="DINOT" w:hAnsi="DINOT" w:cs="Arial"/>
          <w:sz w:val="20"/>
        </w:rPr>
        <w:t xml:space="preserve"> </w:t>
      </w:r>
    </w:p>
    <w:p w14:paraId="011AC4D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7AFDEB17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br w:type="page"/>
      </w:r>
    </w:p>
    <w:p w14:paraId="68058056" w14:textId="5D20DC8D" w:rsidR="00A03B8A" w:rsidRPr="00B8264B" w:rsidRDefault="00FB6530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60288" behindDoc="0" locked="0" layoutInCell="1" allowOverlap="1" wp14:anchorId="51561ECB" wp14:editId="3F2CD580">
            <wp:simplePos x="0" y="0"/>
            <wp:positionH relativeFrom="margin">
              <wp:align>right</wp:align>
            </wp:positionH>
            <wp:positionV relativeFrom="margin">
              <wp:posOffset>8890</wp:posOffset>
            </wp:positionV>
            <wp:extent cx="1581785" cy="2799080"/>
            <wp:effectExtent l="0" t="0" r="0" b="0"/>
            <wp:wrapSquare wrapText="bothSides"/>
            <wp:docPr id="5" name="Image 5" descr="95.9000.670_78.R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6" descr="95.9000.670_78.R78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2799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>DEFY CLASSIC</w:t>
      </w:r>
    </w:p>
    <w:p w14:paraId="36195B34" w14:textId="550287CE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05CCAC51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17FB4B69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78.R782</w:t>
      </w:r>
    </w:p>
    <w:p w14:paraId="1E88C686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0034D22F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056FFDD7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3469CD64" w14:textId="7DE7F8D4" w:rsidR="00A03B8A" w:rsidRPr="00B8264B" w:rsidRDefault="00907167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59F94496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4AC91E8C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20A5C02C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11CA0D4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0F6B7C70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299197E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517D29C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49B854E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3F9D7F00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181E0A7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058A6519" w14:textId="7777777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268314C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0DC128B5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4643586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20A27D0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14A3055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6 </w:t>
      </w:r>
      <w:r w:rsidRPr="00B8264B">
        <w:rPr>
          <w:rFonts w:ascii="Calibri" w:hAnsi="Calibri" w:cs="Calibri"/>
          <w:sz w:val="20"/>
        </w:rPr>
        <w:t>часов</w:t>
      </w:r>
      <w:r w:rsidRPr="00B8264B">
        <w:rPr>
          <w:rFonts w:ascii="DINOT" w:hAnsi="DINOT" w:cs="DINOT"/>
          <w:sz w:val="20"/>
        </w:rPr>
        <w:t>»</w:t>
      </w:r>
    </w:p>
    <w:p w14:paraId="4D11340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28068ED9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1EA2D02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67195B2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52CA332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3219D03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23558E6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244580CE" w14:textId="7A21F679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196B21D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3DFD5DF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келетонированный</w:t>
      </w:r>
    </w:p>
    <w:p w14:paraId="63FFBA2C" w14:textId="386C5026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ов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</w:t>
      </w:r>
    </w:p>
    <w:p w14:paraId="7E37F122" w14:textId="0B93CD31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432A976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53FEC2D9" w14:textId="0977868F" w:rsidR="00A03B8A" w:rsidRPr="00B8264B" w:rsidRDefault="00621A1C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6F85F1C5" w14:textId="2B2B627C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00.2218.782</w:t>
      </w:r>
    </w:p>
    <w:p w14:paraId="009904D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чер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учук</w:t>
      </w:r>
      <w:r w:rsidRPr="00B8264B">
        <w:rPr>
          <w:rFonts w:ascii="DINOT" w:hAnsi="DINOT" w:cs="Arial"/>
          <w:sz w:val="20"/>
        </w:rPr>
        <w:t xml:space="preserve"> </w:t>
      </w:r>
    </w:p>
    <w:p w14:paraId="095B395F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0018.930</w:t>
      </w:r>
    </w:p>
    <w:p w14:paraId="0BB4AAC3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двой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аскладывающаяс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титана</w:t>
      </w:r>
      <w:r w:rsidRPr="00B8264B">
        <w:rPr>
          <w:rFonts w:ascii="DINOT" w:hAnsi="DINOT" w:cs="Arial"/>
          <w:sz w:val="20"/>
        </w:rPr>
        <w:t xml:space="preserve"> </w:t>
      </w:r>
    </w:p>
    <w:p w14:paraId="2D07B120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br w:type="page"/>
      </w:r>
    </w:p>
    <w:p w14:paraId="58849F18" w14:textId="69239E54" w:rsidR="00A03B8A" w:rsidRPr="00B8264B" w:rsidRDefault="00170906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57216" behindDoc="0" locked="0" layoutInCell="1" allowOverlap="1" wp14:anchorId="6FE845BC" wp14:editId="167DE0FF">
            <wp:simplePos x="0" y="0"/>
            <wp:positionH relativeFrom="margin">
              <wp:align>right</wp:align>
            </wp:positionH>
            <wp:positionV relativeFrom="margin">
              <wp:posOffset>13335</wp:posOffset>
            </wp:positionV>
            <wp:extent cx="1604645" cy="2841625"/>
            <wp:effectExtent l="0" t="0" r="0" b="0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645" cy="2841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 xml:space="preserve">DEFY CLASSIC </w:t>
      </w:r>
    </w:p>
    <w:p w14:paraId="72D853D3" w14:textId="6B1A405A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7014CC5F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68F14920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51.M9000</w:t>
      </w:r>
    </w:p>
    <w:p w14:paraId="0B8F5121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1428262C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634D2EE3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230CB08E" w14:textId="0405E90F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38DDF541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361684E6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18F52D92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10E1EE7E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468710F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46A1DE1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4AD211D0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7802434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09DB2DF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38803C3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1FB368E0" w14:textId="7777777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666A99B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22976084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245E5E6E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5359577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257D17DF" w14:textId="04810B4F" w:rsidR="00A03B8A" w:rsidRPr="00B8264B" w:rsidRDefault="00474C91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3 </w:t>
      </w:r>
      <w:r w:rsidRPr="00B8264B">
        <w:rPr>
          <w:rFonts w:ascii="Calibri" w:hAnsi="Calibri" w:cs="Calibri"/>
          <w:sz w:val="20"/>
        </w:rPr>
        <w:t>часа</w:t>
      </w:r>
      <w:r w:rsidRPr="00B8264B">
        <w:rPr>
          <w:rFonts w:ascii="DINOT" w:hAnsi="DINOT" w:cs="DINOT"/>
          <w:sz w:val="20"/>
        </w:rPr>
        <w:t>»</w:t>
      </w:r>
    </w:p>
    <w:p w14:paraId="4B097CD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4607DC43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3699D61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46B75C2A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0357A45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5448FC8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0F0C3C6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63761D33" w14:textId="10E35AAE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454B08F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6AA2D01A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иний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гильош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Calibri" w:hAnsi="Calibri" w:cs="Calibri"/>
          <w:sz w:val="20"/>
        </w:rPr>
        <w:t>Солнеч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учи</w:t>
      </w:r>
      <w:r w:rsidRPr="00B8264B">
        <w:rPr>
          <w:rFonts w:ascii="DINOT" w:hAnsi="DINOT" w:cs="DINOT"/>
          <w:sz w:val="20"/>
        </w:rPr>
        <w:t>»</w:t>
      </w:r>
      <w:r w:rsidRPr="00B8264B">
        <w:rPr>
          <w:rFonts w:ascii="DINOT" w:hAnsi="DINOT" w:cs="Arial"/>
          <w:sz w:val="20"/>
        </w:rPr>
        <w:t xml:space="preserve"> </w:t>
      </w:r>
    </w:p>
    <w:p w14:paraId="075205E8" w14:textId="56F73B92" w:rsidR="00AE3FB1" w:rsidRPr="00B8264B" w:rsidRDefault="00AE3FB1" w:rsidP="00AE3FB1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ов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70B937AC" w14:textId="3938A0E3" w:rsidR="00AE3FB1" w:rsidRPr="00B8264B" w:rsidRDefault="00AE3FB1" w:rsidP="00AE3FB1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олота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юминесцентн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587DCF3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6D826310" w14:textId="035C3DD6" w:rsidR="00A03B8A" w:rsidRPr="00B8264B" w:rsidRDefault="00621A1C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3E1F5BF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Брасле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9000.670</w:t>
      </w:r>
    </w:p>
    <w:p w14:paraId="5417F60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титанов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браслет</w:t>
      </w:r>
    </w:p>
    <w:p w14:paraId="36459E6B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br w:type="page"/>
      </w:r>
    </w:p>
    <w:p w14:paraId="267055F8" w14:textId="5DF7B4BE" w:rsidR="00A03B8A" w:rsidRPr="00B8264B" w:rsidRDefault="00170906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55168" behindDoc="0" locked="0" layoutInCell="1" allowOverlap="1" wp14:anchorId="3CC81E08" wp14:editId="02DDBD9C">
            <wp:simplePos x="0" y="0"/>
            <wp:positionH relativeFrom="margin">
              <wp:align>right</wp:align>
            </wp:positionH>
            <wp:positionV relativeFrom="margin">
              <wp:posOffset>13335</wp:posOffset>
            </wp:positionV>
            <wp:extent cx="1604645" cy="2840990"/>
            <wp:effectExtent l="0" t="0" r="0" b="0"/>
            <wp:wrapSquare wrapText="bothSides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645" cy="284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 xml:space="preserve">DEFY CLASSIC </w:t>
      </w:r>
    </w:p>
    <w:p w14:paraId="3E9EBFB2" w14:textId="695E33D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6B2CD6C5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32382BDE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51.R584</w:t>
      </w:r>
    </w:p>
    <w:p w14:paraId="2FF7B77F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4D47406D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417F85C4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543B86D2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0AAFFF3C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1CDF4537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3C6F0D19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0B5641D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0727983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15072CAE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4F49D99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5F2E440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0CF4EB9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2AFF671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02F13F42" w14:textId="7777777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7D7A6B4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5C73BAB2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5ECE286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25F0431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0D4BB7FC" w14:textId="4E94B5F5" w:rsidR="00A03B8A" w:rsidRPr="00B8264B" w:rsidRDefault="00474C91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3 </w:t>
      </w:r>
      <w:r w:rsidRPr="00B8264B">
        <w:rPr>
          <w:rFonts w:ascii="Calibri" w:hAnsi="Calibri" w:cs="Calibri"/>
          <w:sz w:val="20"/>
        </w:rPr>
        <w:t>часа</w:t>
      </w:r>
      <w:r w:rsidRPr="00B8264B">
        <w:rPr>
          <w:rFonts w:ascii="DINOT" w:hAnsi="DINOT" w:cs="DINOT"/>
          <w:sz w:val="20"/>
        </w:rPr>
        <w:t>»</w:t>
      </w:r>
    </w:p>
    <w:p w14:paraId="2CDDE91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5844913D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5984C898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56105D96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4CE332A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431C52B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309D387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1A8B800D" w14:textId="07E31DE8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74BC3841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73C7050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иний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гильош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Calibri" w:hAnsi="Calibri" w:cs="Calibri"/>
          <w:sz w:val="20"/>
        </w:rPr>
        <w:t>Солнеч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учи</w:t>
      </w:r>
      <w:r w:rsidRPr="00B8264B">
        <w:rPr>
          <w:rFonts w:ascii="DINOT" w:hAnsi="DINOT" w:cs="DINOT"/>
          <w:sz w:val="20"/>
        </w:rPr>
        <w:t>»</w:t>
      </w:r>
      <w:r w:rsidRPr="00B8264B">
        <w:rPr>
          <w:rFonts w:ascii="DINOT" w:hAnsi="DINOT" w:cs="Arial"/>
          <w:sz w:val="20"/>
        </w:rPr>
        <w:t xml:space="preserve"> </w:t>
      </w:r>
    </w:p>
    <w:p w14:paraId="4AE35A77" w14:textId="0BBDC87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ов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0F127228" w14:textId="51D3D82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олота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юминесцентн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2C2963B8" w14:textId="77777777" w:rsidR="00907167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74E20D0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1F1A7CC4" w14:textId="2CDF822D" w:rsidR="00A03B8A" w:rsidRPr="00B8264B" w:rsidRDefault="00621A1C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56314019" w14:textId="5EC286DB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00.2218.584</w:t>
      </w:r>
    </w:p>
    <w:p w14:paraId="3A74D134" w14:textId="3D012F24" w:rsidR="00A03B8A" w:rsidRPr="00B8264B" w:rsidRDefault="00621A1C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чер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учуков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ж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ллигатор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ине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цвета</w:t>
      </w:r>
    </w:p>
    <w:p w14:paraId="2E8A94BA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0018.930</w:t>
      </w:r>
    </w:p>
    <w:p w14:paraId="15787F6F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двой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аскладывающаяс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титана</w:t>
      </w:r>
      <w:r w:rsidRPr="00B8264B">
        <w:rPr>
          <w:rFonts w:ascii="DINOT" w:hAnsi="DINOT" w:cs="Arial"/>
          <w:sz w:val="20"/>
        </w:rPr>
        <w:t xml:space="preserve"> </w:t>
      </w:r>
    </w:p>
    <w:p w14:paraId="4ABD9353" w14:textId="77777777" w:rsidR="00A03B8A" w:rsidRPr="00B8264B" w:rsidRDefault="00A03B8A" w:rsidP="00A03B8A">
      <w:pPr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br w:type="page"/>
      </w:r>
    </w:p>
    <w:p w14:paraId="7939DBAB" w14:textId="3C9B24EA" w:rsidR="00A03B8A" w:rsidRPr="00B8264B" w:rsidRDefault="00170906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  <w:r w:rsidRPr="00B8264B">
        <w:rPr>
          <w:rFonts w:ascii="DINOT" w:hAnsi="DINOT" w:cs="Arial"/>
          <w:noProof/>
          <w:lang w:eastAsia="ru-RU"/>
        </w:rPr>
        <w:lastRenderedPageBreak/>
        <w:drawing>
          <wp:anchor distT="0" distB="0" distL="114300" distR="114300" simplePos="0" relativeHeight="251656192" behindDoc="0" locked="0" layoutInCell="1" allowOverlap="1" wp14:anchorId="6434DF90" wp14:editId="26E3E838">
            <wp:simplePos x="0" y="0"/>
            <wp:positionH relativeFrom="margin">
              <wp:align>right</wp:align>
            </wp:positionH>
            <wp:positionV relativeFrom="margin">
              <wp:posOffset>13335</wp:posOffset>
            </wp:positionV>
            <wp:extent cx="1604645" cy="2840990"/>
            <wp:effectExtent l="0" t="0" r="0" b="0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645" cy="284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264B">
        <w:rPr>
          <w:rFonts w:ascii="DINOT" w:hAnsi="DINOT" w:cs="Arial"/>
          <w:b/>
          <w:color w:val="auto"/>
          <w:sz w:val="24"/>
        </w:rPr>
        <w:t xml:space="preserve">DEFY CLASSIC </w:t>
      </w:r>
    </w:p>
    <w:p w14:paraId="3BAD1AF2" w14:textId="72E7AB14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ТЕХНИЧЕСКИ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7AEF7813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4FDE59A7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95.9000.670/51.R790</w:t>
      </w:r>
    </w:p>
    <w:p w14:paraId="2022331D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5B0F9209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b/>
          <w:color w:val="auto"/>
          <w:sz w:val="20"/>
        </w:rPr>
        <w:t>КЛЮЧЕВЫЕ</w:t>
      </w:r>
      <w:r w:rsidRPr="00B8264B">
        <w:rPr>
          <w:rFonts w:ascii="DINOT" w:hAnsi="DINOT" w:cs="Arial"/>
          <w:b/>
          <w:color w:val="auto"/>
          <w:sz w:val="20"/>
        </w:rPr>
        <w:t xml:space="preserve"> </w:t>
      </w:r>
      <w:r w:rsidRPr="00B8264B">
        <w:rPr>
          <w:rFonts w:ascii="Calibri" w:hAnsi="Calibri" w:cs="Calibri"/>
          <w:b/>
          <w:color w:val="auto"/>
          <w:sz w:val="20"/>
        </w:rPr>
        <w:t>МОМЕНТЫ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7F624D70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келетонированн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механизм</w:t>
      </w:r>
      <w:r w:rsidRPr="00B8264B">
        <w:rPr>
          <w:rFonts w:ascii="DINOT" w:hAnsi="DINOT" w:cs="Arial"/>
          <w:color w:val="auto"/>
          <w:sz w:val="20"/>
        </w:rPr>
        <w:t xml:space="preserve"> Elite </w:t>
      </w:r>
    </w:p>
    <w:p w14:paraId="7941D0A6" w14:textId="3D2711CB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Новый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рпу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диаметром</w:t>
      </w:r>
      <w:r w:rsidRPr="00B8264B">
        <w:rPr>
          <w:rFonts w:ascii="DINOT" w:hAnsi="DINOT" w:cs="Arial"/>
          <w:color w:val="auto"/>
          <w:sz w:val="20"/>
        </w:rPr>
        <w:t xml:space="preserve"> 41 </w:t>
      </w:r>
      <w:r w:rsidRPr="00B8264B">
        <w:rPr>
          <w:rFonts w:ascii="Calibri" w:hAnsi="Calibri" w:cs="Calibri"/>
          <w:color w:val="auto"/>
          <w:sz w:val="20"/>
        </w:rPr>
        <w:t>мм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титан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с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ацеванием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6CEE6005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B8264B">
        <w:rPr>
          <w:rFonts w:ascii="Calibri" w:hAnsi="Calibri" w:cs="Calibri"/>
          <w:color w:val="auto"/>
          <w:sz w:val="20"/>
        </w:rPr>
        <w:t>Анкерное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олесо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анкерная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вилка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из</w:t>
      </w:r>
      <w:r w:rsidRPr="00B8264B">
        <w:rPr>
          <w:rFonts w:ascii="DINOT" w:hAnsi="DINOT" w:cs="Arial"/>
          <w:color w:val="auto"/>
          <w:sz w:val="20"/>
        </w:rPr>
        <w:t xml:space="preserve"> </w:t>
      </w:r>
      <w:r w:rsidRPr="00B8264B">
        <w:rPr>
          <w:rFonts w:ascii="Calibri" w:hAnsi="Calibri" w:cs="Calibri"/>
          <w:color w:val="auto"/>
          <w:sz w:val="20"/>
        </w:rPr>
        <w:t>кремния</w:t>
      </w:r>
      <w:r w:rsidRPr="00B8264B">
        <w:rPr>
          <w:rFonts w:ascii="DINOT" w:hAnsi="DINOT" w:cs="Arial"/>
          <w:color w:val="auto"/>
          <w:sz w:val="20"/>
        </w:rPr>
        <w:t xml:space="preserve"> </w:t>
      </w:r>
    </w:p>
    <w:p w14:paraId="0FE6996E" w14:textId="77777777" w:rsidR="00A03B8A" w:rsidRPr="00B8264B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1C98BCF2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МЕХАНИЗМ</w:t>
      </w:r>
    </w:p>
    <w:p w14:paraId="2A955B4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DINOT" w:hAnsi="DINOT" w:cs="Arial"/>
          <w:sz w:val="20"/>
        </w:rPr>
        <w:t xml:space="preserve">Elite 670 SK, </w:t>
      </w:r>
      <w:r w:rsidRPr="00B8264B">
        <w:rPr>
          <w:rFonts w:ascii="Calibri" w:hAnsi="Calibri" w:cs="Calibri"/>
          <w:sz w:val="20"/>
        </w:rPr>
        <w:t>автоматический</w:t>
      </w:r>
    </w:p>
    <w:p w14:paraId="3EDC1BB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алибр</w:t>
      </w:r>
      <w:r w:rsidRPr="00B8264B">
        <w:rPr>
          <w:rFonts w:ascii="DINOT" w:hAnsi="DINOT" w:cs="Arial"/>
          <w:sz w:val="20"/>
        </w:rPr>
        <w:t xml:space="preserve">: 11 </w:t>
      </w:r>
      <w:r w:rsidRPr="00B8264B">
        <w:rPr>
          <w:rFonts w:ascii="DINOT" w:hAnsi="DINOT" w:cs="DINOT"/>
          <w:sz w:val="20"/>
        </w:rPr>
        <w:t>½</w:t>
      </w:r>
      <w:r w:rsidRPr="00B8264B">
        <w:rPr>
          <w:rFonts w:ascii="DINOT" w:hAnsi="DINOT" w:cs="Arial"/>
          <w:sz w:val="20"/>
        </w:rPr>
        <w:t>``` (</w:t>
      </w: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25,60 </w:t>
      </w:r>
      <w:r w:rsidRPr="00B8264B">
        <w:rPr>
          <w:rFonts w:ascii="Calibri" w:hAnsi="Calibri" w:cs="Calibri"/>
          <w:sz w:val="20"/>
        </w:rPr>
        <w:t>мм</w:t>
      </w:r>
      <w:r w:rsidRPr="00B8264B">
        <w:rPr>
          <w:rFonts w:ascii="DINOT" w:hAnsi="DINOT" w:cs="Arial"/>
          <w:sz w:val="20"/>
        </w:rPr>
        <w:t>)</w:t>
      </w:r>
    </w:p>
    <w:p w14:paraId="1D213D8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ог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еханизма</w:t>
      </w:r>
      <w:r w:rsidRPr="00B8264B">
        <w:rPr>
          <w:rFonts w:ascii="DINOT" w:hAnsi="DINOT" w:cs="Arial"/>
          <w:sz w:val="20"/>
        </w:rPr>
        <w:t xml:space="preserve">: 3,88 </w:t>
      </w:r>
      <w:r w:rsidRPr="00B8264B">
        <w:rPr>
          <w:rFonts w:ascii="Calibri" w:hAnsi="Calibri" w:cs="Calibri"/>
          <w:sz w:val="20"/>
        </w:rPr>
        <w:t>мм</w:t>
      </w:r>
    </w:p>
    <w:p w14:paraId="1F419D3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еталей</w:t>
      </w:r>
      <w:r w:rsidRPr="00B8264B">
        <w:rPr>
          <w:rFonts w:ascii="DINOT" w:hAnsi="DINOT" w:cs="Arial"/>
          <w:sz w:val="20"/>
        </w:rPr>
        <w:t>: 187</w:t>
      </w:r>
    </w:p>
    <w:p w14:paraId="3339EE0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Количеств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мней</w:t>
      </w:r>
      <w:r w:rsidRPr="00B8264B">
        <w:rPr>
          <w:rFonts w:ascii="DINOT" w:hAnsi="DINOT" w:cs="Arial"/>
          <w:sz w:val="20"/>
        </w:rPr>
        <w:t>: 27</w:t>
      </w:r>
    </w:p>
    <w:p w14:paraId="506E27BD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тот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олебаний</w:t>
      </w:r>
      <w:r w:rsidRPr="00B8264B">
        <w:rPr>
          <w:rFonts w:ascii="DINOT" w:hAnsi="DINOT" w:cs="Arial"/>
          <w:sz w:val="20"/>
        </w:rPr>
        <w:t>: 28</w:t>
      </w:r>
      <w:r w:rsidRPr="00B8264B">
        <w:rPr>
          <w:rFonts w:ascii="DINOT" w:hAnsi="DINOT" w:cs="DINOT"/>
          <w:sz w:val="20"/>
        </w:rPr>
        <w:t> </w:t>
      </w:r>
      <w:r w:rsidRPr="00B8264B">
        <w:rPr>
          <w:rFonts w:ascii="DINOT" w:hAnsi="DINOT" w:cs="Arial"/>
          <w:sz w:val="20"/>
        </w:rPr>
        <w:t xml:space="preserve">800 </w:t>
      </w:r>
      <w:r w:rsidRPr="00B8264B">
        <w:rPr>
          <w:rFonts w:ascii="Calibri" w:hAnsi="Calibri" w:cs="Calibri"/>
          <w:sz w:val="20"/>
        </w:rPr>
        <w:t>полуколеба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в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</w:t>
      </w:r>
      <w:r w:rsidRPr="00B8264B">
        <w:rPr>
          <w:rFonts w:ascii="DINOT" w:hAnsi="DINOT" w:cs="Arial"/>
          <w:sz w:val="20"/>
        </w:rPr>
        <w:t xml:space="preserve"> (4 </w:t>
      </w:r>
      <w:r w:rsidRPr="00B8264B">
        <w:rPr>
          <w:rFonts w:ascii="Calibri" w:hAnsi="Calibri" w:cs="Calibri"/>
          <w:sz w:val="20"/>
        </w:rPr>
        <w:t>Гц</w:t>
      </w:r>
      <w:r w:rsidRPr="00B8264B">
        <w:rPr>
          <w:rFonts w:ascii="DINOT" w:hAnsi="DINOT" w:cs="Arial"/>
          <w:sz w:val="20"/>
        </w:rPr>
        <w:t>)</w:t>
      </w:r>
    </w:p>
    <w:p w14:paraId="2CF74E49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па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ход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мин</w:t>
      </w:r>
      <w:r w:rsidRPr="00B8264B">
        <w:rPr>
          <w:rFonts w:ascii="DINOT" w:hAnsi="DINOT" w:cs="Arial"/>
          <w:sz w:val="20"/>
        </w:rPr>
        <w:t xml:space="preserve">. 48 </w:t>
      </w:r>
      <w:r w:rsidRPr="00B8264B">
        <w:rPr>
          <w:rFonts w:ascii="Calibri" w:hAnsi="Calibri" w:cs="Calibri"/>
          <w:sz w:val="20"/>
        </w:rPr>
        <w:t>часов</w:t>
      </w:r>
    </w:p>
    <w:p w14:paraId="60E6953F" w14:textId="77777777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тдел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пециальны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то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втоподзавод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тинированием</w:t>
      </w:r>
    </w:p>
    <w:p w14:paraId="0C4CDFD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7C336828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ФУНКЦИИ</w:t>
      </w:r>
    </w:p>
    <w:p w14:paraId="5B2FC3C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ов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минут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и</w:t>
      </w:r>
    </w:p>
    <w:p w14:paraId="5277D103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ентраль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екунд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релка</w:t>
      </w:r>
      <w:r w:rsidRPr="00B8264B">
        <w:rPr>
          <w:rFonts w:ascii="DINOT" w:hAnsi="DINOT" w:cs="Arial"/>
          <w:sz w:val="20"/>
        </w:rPr>
        <w:t xml:space="preserve"> </w:t>
      </w:r>
    </w:p>
    <w:p w14:paraId="599A40BF" w14:textId="5C9EFF05" w:rsidR="00A03B8A" w:rsidRPr="00B8264B" w:rsidRDefault="00474C91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Указатель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аты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DINOT" w:hAnsi="DINOT" w:cs="Arial"/>
          <w:sz w:val="20"/>
        </w:rPr>
        <w:t xml:space="preserve">3 </w:t>
      </w:r>
      <w:r w:rsidRPr="00B8264B">
        <w:rPr>
          <w:rFonts w:ascii="Calibri" w:hAnsi="Calibri" w:cs="Calibri"/>
          <w:sz w:val="20"/>
        </w:rPr>
        <w:t>часа</w:t>
      </w:r>
      <w:r w:rsidRPr="00B8264B">
        <w:rPr>
          <w:rFonts w:ascii="DINOT" w:hAnsi="DINOT" w:cs="DINOT"/>
          <w:sz w:val="20"/>
        </w:rPr>
        <w:t>»</w:t>
      </w:r>
    </w:p>
    <w:p w14:paraId="0DB2C55E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1E4A62CB" w14:textId="77777777" w:rsidR="00A03B8A" w:rsidRPr="00B8264B" w:rsidRDefault="00A03B8A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КОРПУС</w:t>
      </w:r>
      <w:r w:rsidRPr="00B8264B">
        <w:rPr>
          <w:rFonts w:ascii="DINOT" w:hAnsi="DINOT" w:cs="Arial"/>
          <w:b/>
          <w:sz w:val="20"/>
        </w:rPr>
        <w:t xml:space="preserve">, </w:t>
      </w:r>
      <w:r w:rsidRPr="00B8264B">
        <w:rPr>
          <w:rFonts w:ascii="Calibri" w:hAnsi="Calibri" w:cs="Calibri"/>
          <w:b/>
          <w:sz w:val="20"/>
        </w:rPr>
        <w:t>ЦИФЕРБЛАТ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СТРЕЛКИ</w:t>
      </w:r>
    </w:p>
    <w:p w14:paraId="26BCCFB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: 41 </w:t>
      </w:r>
      <w:r w:rsidRPr="00B8264B">
        <w:rPr>
          <w:rFonts w:ascii="Calibri" w:hAnsi="Calibri" w:cs="Calibri"/>
          <w:sz w:val="20"/>
        </w:rPr>
        <w:t>мм</w:t>
      </w:r>
    </w:p>
    <w:p w14:paraId="3478EA95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Диаметр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келетонированно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части</w:t>
      </w:r>
      <w:r w:rsidRPr="00B8264B">
        <w:rPr>
          <w:rFonts w:ascii="DINOT" w:hAnsi="DINOT" w:cs="Arial"/>
          <w:sz w:val="20"/>
        </w:rPr>
        <w:t xml:space="preserve">: 32,5 </w:t>
      </w:r>
      <w:r w:rsidRPr="00B8264B">
        <w:rPr>
          <w:rFonts w:ascii="Calibri" w:hAnsi="Calibri" w:cs="Calibri"/>
          <w:sz w:val="20"/>
        </w:rPr>
        <w:t>мм</w:t>
      </w:r>
    </w:p>
    <w:p w14:paraId="1DCC26D4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Толщина</w:t>
      </w:r>
      <w:r w:rsidRPr="00B8264B">
        <w:rPr>
          <w:rFonts w:ascii="DINOT" w:hAnsi="DINOT" w:cs="Arial"/>
          <w:sz w:val="20"/>
        </w:rPr>
        <w:t xml:space="preserve">: 10,75 </w:t>
      </w:r>
      <w:r w:rsidRPr="00B8264B">
        <w:rPr>
          <w:rFonts w:ascii="Calibri" w:hAnsi="Calibri" w:cs="Calibri"/>
          <w:sz w:val="20"/>
        </w:rPr>
        <w:t>мм</w:t>
      </w:r>
    </w:p>
    <w:p w14:paraId="3BFA5E8B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выпукл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двусторонни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антиблико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</w:p>
    <w:p w14:paraId="0F09D7E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дня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рыш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прозрачн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апфирово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стекло</w:t>
      </w:r>
    </w:p>
    <w:p w14:paraId="07ADB2B6" w14:textId="3F74D37A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Материал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color w:val="000000" w:themeColor="text1"/>
          <w:sz w:val="20"/>
        </w:rPr>
        <w:t>титан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с</w:t>
      </w:r>
      <w:r w:rsidRPr="00B8264B">
        <w:rPr>
          <w:rFonts w:ascii="DINOT" w:hAnsi="DINOT" w:cs="Arial"/>
          <w:color w:val="000000" w:themeColor="text1"/>
          <w:sz w:val="20"/>
        </w:rPr>
        <w:t xml:space="preserve"> </w:t>
      </w:r>
      <w:r w:rsidRPr="00B8264B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2DAD9D27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Водонепроницаемость</w:t>
      </w:r>
      <w:r w:rsidRPr="00B8264B">
        <w:rPr>
          <w:rFonts w:ascii="DINOT" w:hAnsi="DINOT" w:cs="Arial"/>
          <w:sz w:val="20"/>
        </w:rPr>
        <w:t xml:space="preserve">: 10 </w:t>
      </w:r>
      <w:r w:rsidRPr="00B8264B">
        <w:rPr>
          <w:rFonts w:ascii="Calibri" w:hAnsi="Calibri" w:cs="Calibri"/>
          <w:sz w:val="20"/>
        </w:rPr>
        <w:t>атм</w:t>
      </w:r>
    </w:p>
    <w:p w14:paraId="78729B02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Циферблат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иний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гильош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DINOT" w:hAnsi="DINOT" w:cs="DINOT"/>
          <w:sz w:val="20"/>
        </w:rPr>
        <w:t>«</w:t>
      </w:r>
      <w:r w:rsidRPr="00B8264B">
        <w:rPr>
          <w:rFonts w:ascii="Calibri" w:hAnsi="Calibri" w:cs="Calibri"/>
          <w:sz w:val="20"/>
        </w:rPr>
        <w:t>Солнечн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учи</w:t>
      </w:r>
      <w:r w:rsidRPr="00B8264B">
        <w:rPr>
          <w:rFonts w:ascii="DINOT" w:hAnsi="DINOT" w:cs="DINOT"/>
          <w:sz w:val="20"/>
        </w:rPr>
        <w:t>»</w:t>
      </w:r>
      <w:r w:rsidRPr="00B8264B">
        <w:rPr>
          <w:rFonts w:ascii="DINOT" w:hAnsi="DINOT" w:cs="Arial"/>
          <w:sz w:val="20"/>
        </w:rPr>
        <w:t xml:space="preserve"> </w:t>
      </w:r>
    </w:p>
    <w:p w14:paraId="5B31FF1F" w14:textId="468D407F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Часовые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отмет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28152566" w14:textId="1411AFBC" w:rsidR="00907167" w:rsidRPr="00B8264B" w:rsidRDefault="00907167" w:rsidP="00907167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Стрелки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фацетированные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олота</w:t>
      </w:r>
      <w:r w:rsidRPr="00B8264B">
        <w:rPr>
          <w:rFonts w:ascii="DINOT" w:hAnsi="DINOT" w:cs="Arial"/>
          <w:sz w:val="20"/>
        </w:rPr>
        <w:t xml:space="preserve">, </w:t>
      </w:r>
      <w:r w:rsidRPr="00B8264B">
        <w:rPr>
          <w:rFonts w:ascii="Calibri" w:hAnsi="Calibri" w:cs="Calibri"/>
          <w:sz w:val="20"/>
        </w:rPr>
        <w:t>с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одиев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напыление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люминесцентным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покрытием</w:t>
      </w:r>
      <w:r w:rsidRPr="00B8264B">
        <w:rPr>
          <w:rFonts w:ascii="DINOT" w:hAnsi="DINOT" w:cs="Arial"/>
          <w:sz w:val="20"/>
        </w:rPr>
        <w:t xml:space="preserve"> Super-LumiNova</w:t>
      </w:r>
      <w:r w:rsidRPr="00B8264B">
        <w:rPr>
          <w:rFonts w:ascii="DINOT" w:hAnsi="DINOT" w:cs="Arial"/>
          <w:sz w:val="20"/>
          <w:vertAlign w:val="superscript"/>
        </w:rPr>
        <w:t>®</w:t>
      </w:r>
      <w:r w:rsidRPr="00B8264B">
        <w:rPr>
          <w:rFonts w:ascii="DINOT" w:hAnsi="DINOT" w:cs="Arial"/>
          <w:sz w:val="20"/>
        </w:rPr>
        <w:t xml:space="preserve"> SLN C1</w:t>
      </w:r>
    </w:p>
    <w:p w14:paraId="0CE38BEF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</w:p>
    <w:p w14:paraId="107BF8AA" w14:textId="03F1A3C6" w:rsidR="00A03B8A" w:rsidRPr="00B8264B" w:rsidRDefault="00940409" w:rsidP="00A03B8A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B8264B">
        <w:rPr>
          <w:rFonts w:ascii="Calibri" w:hAnsi="Calibri" w:cs="Calibri"/>
          <w:b/>
          <w:sz w:val="20"/>
        </w:rPr>
        <w:t>РЕМЕШОК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И</w:t>
      </w:r>
      <w:r w:rsidRPr="00B8264B">
        <w:rPr>
          <w:rFonts w:ascii="DINOT" w:hAnsi="DINOT" w:cs="Arial"/>
          <w:b/>
          <w:sz w:val="20"/>
        </w:rPr>
        <w:t xml:space="preserve"> </w:t>
      </w:r>
      <w:r w:rsidRPr="00B8264B">
        <w:rPr>
          <w:rFonts w:ascii="Calibri" w:hAnsi="Calibri" w:cs="Calibri"/>
          <w:b/>
          <w:sz w:val="20"/>
        </w:rPr>
        <w:t>ЗАСТЕЖКА</w:t>
      </w:r>
    </w:p>
    <w:p w14:paraId="7EFF4501" w14:textId="5019B87A" w:rsidR="00A03B8A" w:rsidRPr="00B8264B" w:rsidRDefault="00907167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Ремешок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00.2218.790</w:t>
      </w:r>
    </w:p>
    <w:p w14:paraId="220740DC" w14:textId="77777777" w:rsidR="00A03B8A" w:rsidRPr="00B8264B" w:rsidRDefault="00A03B8A" w:rsidP="00A03B8A">
      <w:pPr>
        <w:spacing w:line="276" w:lineRule="auto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синий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каучук</w:t>
      </w:r>
      <w:r w:rsidRPr="00B8264B">
        <w:rPr>
          <w:rFonts w:ascii="DINOT" w:hAnsi="DINOT" w:cs="Arial"/>
          <w:sz w:val="20"/>
        </w:rPr>
        <w:t xml:space="preserve"> </w:t>
      </w:r>
    </w:p>
    <w:p w14:paraId="0B4FF764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Артикул</w:t>
      </w:r>
      <w:r w:rsidRPr="00B8264B">
        <w:rPr>
          <w:rFonts w:ascii="DINOT" w:hAnsi="DINOT" w:cs="Arial"/>
          <w:sz w:val="20"/>
        </w:rPr>
        <w:t>: 27.95.0018.930</w:t>
      </w:r>
    </w:p>
    <w:p w14:paraId="15D2650A" w14:textId="77777777" w:rsidR="00A03B8A" w:rsidRPr="00B8264B" w:rsidRDefault="00A03B8A" w:rsidP="00A03B8A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B8264B">
        <w:rPr>
          <w:rFonts w:ascii="Calibri" w:hAnsi="Calibri" w:cs="Calibri"/>
          <w:sz w:val="20"/>
        </w:rPr>
        <w:t>Описание</w:t>
      </w:r>
      <w:r w:rsidRPr="00B8264B">
        <w:rPr>
          <w:rFonts w:ascii="DINOT" w:hAnsi="DINOT" w:cs="Arial"/>
          <w:sz w:val="20"/>
        </w:rPr>
        <w:t xml:space="preserve">: </w:t>
      </w:r>
      <w:r w:rsidRPr="00B8264B">
        <w:rPr>
          <w:rFonts w:ascii="Calibri" w:hAnsi="Calibri" w:cs="Calibri"/>
          <w:sz w:val="20"/>
        </w:rPr>
        <w:t>двойна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раскладывающаяся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застежка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из</w:t>
      </w:r>
      <w:r w:rsidRPr="00B8264B">
        <w:rPr>
          <w:rFonts w:ascii="DINOT" w:hAnsi="DINOT" w:cs="Arial"/>
          <w:sz w:val="20"/>
        </w:rPr>
        <w:t xml:space="preserve"> </w:t>
      </w:r>
      <w:r w:rsidRPr="00B8264B">
        <w:rPr>
          <w:rFonts w:ascii="Calibri" w:hAnsi="Calibri" w:cs="Calibri"/>
          <w:sz w:val="20"/>
        </w:rPr>
        <w:t>титана</w:t>
      </w:r>
      <w:r w:rsidRPr="00B8264B">
        <w:rPr>
          <w:rFonts w:ascii="DINOT" w:hAnsi="DINOT" w:cs="Arial"/>
          <w:sz w:val="20"/>
        </w:rPr>
        <w:t xml:space="preserve"> </w:t>
      </w:r>
    </w:p>
    <w:p w14:paraId="7FF2B8B6" w14:textId="1AB7FB8F" w:rsidR="0004563A" w:rsidRPr="00B8264B" w:rsidRDefault="0004563A" w:rsidP="0004563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</w:p>
    <w:sectPr w:rsidR="0004563A" w:rsidRPr="00B8264B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BCD21" w14:textId="77777777" w:rsidR="007348F7" w:rsidRDefault="007348F7" w:rsidP="009D5829">
      <w:r>
        <w:separator/>
      </w:r>
    </w:p>
  </w:endnote>
  <w:endnote w:type="continuationSeparator" w:id="0">
    <w:p w14:paraId="37F34DD9" w14:textId="77777777" w:rsidR="007348F7" w:rsidRDefault="007348F7" w:rsidP="009D5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OT"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23A32" w14:textId="77777777" w:rsidR="009D5829" w:rsidRPr="00B8264B" w:rsidRDefault="009D5829" w:rsidP="009D5829">
    <w:pPr>
      <w:pStyle w:val="Pieddepage"/>
      <w:jc w:val="center"/>
      <w:rPr>
        <w:rFonts w:ascii="DINOT" w:hAnsi="DINOT"/>
        <w:sz w:val="18"/>
        <w:szCs w:val="18"/>
        <w:lang w:val="fr-CH"/>
      </w:rPr>
    </w:pPr>
    <w:r w:rsidRPr="00B8264B">
      <w:rPr>
        <w:rFonts w:ascii="DINOT" w:hAnsi="DINOT"/>
        <w:b/>
        <w:sz w:val="18"/>
        <w:lang w:val="fr-CH"/>
      </w:rPr>
      <w:t>ZENITH</w:t>
    </w:r>
    <w:r w:rsidRPr="00B8264B">
      <w:rPr>
        <w:rFonts w:ascii="DINOT" w:hAnsi="DINOT"/>
        <w:sz w:val="18"/>
        <w:lang w:val="fr-CH"/>
      </w:rPr>
      <w:t xml:space="preserve"> | www.zenith-watches.com | Rue des Billodes 34-36 | CH-2400 Le Locle</w:t>
    </w:r>
  </w:p>
  <w:p w14:paraId="38FF8B1F" w14:textId="77777777" w:rsidR="009D5829" w:rsidRPr="00B8264B" w:rsidRDefault="009D5829" w:rsidP="009D5829">
    <w:pPr>
      <w:pStyle w:val="Pieddepage"/>
      <w:jc w:val="center"/>
      <w:rPr>
        <w:rFonts w:ascii="DINOT" w:hAnsi="DINOT"/>
        <w:sz w:val="18"/>
        <w:szCs w:val="18"/>
      </w:rPr>
    </w:pPr>
    <w:r w:rsidRPr="00B8264B">
      <w:rPr>
        <w:rFonts w:ascii="Calibri" w:hAnsi="Calibri" w:cs="Calibri"/>
        <w:sz w:val="18"/>
      </w:rPr>
      <w:t>Контакты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для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международных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СМИ</w:t>
    </w:r>
    <w:r w:rsidRPr="00B8264B">
      <w:rPr>
        <w:rFonts w:ascii="DINOT" w:hAnsi="DINOT"/>
        <w:sz w:val="18"/>
      </w:rPr>
      <w:t xml:space="preserve">: </w:t>
    </w:r>
    <w:r w:rsidRPr="00B8264B">
      <w:rPr>
        <w:rFonts w:ascii="Calibri" w:hAnsi="Calibri" w:cs="Calibri"/>
        <w:sz w:val="18"/>
      </w:rPr>
      <w:t>Мин</w:t>
    </w:r>
    <w:r w:rsidRPr="00B8264B">
      <w:rPr>
        <w:rFonts w:ascii="DINOT" w:hAnsi="DINOT"/>
        <w:sz w:val="18"/>
      </w:rPr>
      <w:t>-</w:t>
    </w:r>
    <w:r w:rsidRPr="00B8264B">
      <w:rPr>
        <w:rFonts w:ascii="Calibri" w:hAnsi="Calibri" w:cs="Calibri"/>
        <w:sz w:val="18"/>
      </w:rPr>
      <w:t>Тан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Буй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DINOT" w:hAnsi="DINOT" w:cs="DINOT"/>
        <w:sz w:val="18"/>
      </w:rPr>
      <w:t>–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электронный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адрес</w:t>
    </w:r>
    <w:r w:rsidRPr="00B8264B">
      <w:rPr>
        <w:rFonts w:ascii="DINOT" w:hAnsi="DINOT"/>
        <w:sz w:val="18"/>
      </w:rPr>
      <w:t xml:space="preserve">: </w:t>
    </w:r>
    <w:hyperlink r:id="rId1" w:history="1">
      <w:r w:rsidRPr="00B8264B">
        <w:rPr>
          <w:rStyle w:val="Lienhypertexte"/>
          <w:rFonts w:ascii="DINOT" w:hAnsi="DINOT"/>
          <w:sz w:val="18"/>
        </w:rPr>
        <w:t>minh-tan.bui@zenith-watche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EB4D1" w14:textId="77777777" w:rsidR="007348F7" w:rsidRDefault="007348F7" w:rsidP="009D5829">
      <w:r>
        <w:separator/>
      </w:r>
    </w:p>
  </w:footnote>
  <w:footnote w:type="continuationSeparator" w:id="0">
    <w:p w14:paraId="15022B4F" w14:textId="77777777" w:rsidR="007348F7" w:rsidRDefault="007348F7" w:rsidP="009D5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B687D" w14:textId="77777777" w:rsidR="009D5829" w:rsidRDefault="009D5829" w:rsidP="00A91380">
    <w:pPr>
      <w:pStyle w:val="En-tte"/>
      <w:spacing w:after="360"/>
      <w:jc w:val="center"/>
    </w:pPr>
    <w:r>
      <w:rPr>
        <w:noProof/>
        <w:lang w:eastAsia="ru-RU"/>
      </w:rPr>
      <w:drawing>
        <wp:inline distT="0" distB="0" distL="0" distR="0" wp14:anchorId="1A908F3F" wp14:editId="36D4199C">
          <wp:extent cx="1408430" cy="615950"/>
          <wp:effectExtent l="0" t="0" r="127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615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5E17"/>
    <w:multiLevelType w:val="hybridMultilevel"/>
    <w:tmpl w:val="B4E65D10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D6DD9"/>
    <w:multiLevelType w:val="hybridMultilevel"/>
    <w:tmpl w:val="D284932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45FA1"/>
    <w:multiLevelType w:val="multilevel"/>
    <w:tmpl w:val="C1C09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AC17E5"/>
    <w:multiLevelType w:val="multilevel"/>
    <w:tmpl w:val="D312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041A6D"/>
    <w:multiLevelType w:val="hybridMultilevel"/>
    <w:tmpl w:val="D8FCC2E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tDQ0NjI0MzcwNDJT0lEKTi0uzszPAykwrAUAq73sRiwAAAA="/>
  </w:docVars>
  <w:rsids>
    <w:rsidRoot w:val="009D5829"/>
    <w:rsid w:val="000030CF"/>
    <w:rsid w:val="00016E3A"/>
    <w:rsid w:val="0004563A"/>
    <w:rsid w:val="00047468"/>
    <w:rsid w:val="00051869"/>
    <w:rsid w:val="00051C0A"/>
    <w:rsid w:val="000571C6"/>
    <w:rsid w:val="00060F89"/>
    <w:rsid w:val="00061A87"/>
    <w:rsid w:val="00072F45"/>
    <w:rsid w:val="00073247"/>
    <w:rsid w:val="0007446D"/>
    <w:rsid w:val="00076693"/>
    <w:rsid w:val="000849A5"/>
    <w:rsid w:val="00092454"/>
    <w:rsid w:val="000976BA"/>
    <w:rsid w:val="000B03B4"/>
    <w:rsid w:val="000B0B12"/>
    <w:rsid w:val="000B5EFF"/>
    <w:rsid w:val="000D196A"/>
    <w:rsid w:val="000D7948"/>
    <w:rsid w:val="000E0BB5"/>
    <w:rsid w:val="000E7A37"/>
    <w:rsid w:val="00104B4F"/>
    <w:rsid w:val="0012070C"/>
    <w:rsid w:val="00126288"/>
    <w:rsid w:val="001265D4"/>
    <w:rsid w:val="00135347"/>
    <w:rsid w:val="001361D5"/>
    <w:rsid w:val="00136816"/>
    <w:rsid w:val="001427D6"/>
    <w:rsid w:val="00150D11"/>
    <w:rsid w:val="00154E28"/>
    <w:rsid w:val="00163138"/>
    <w:rsid w:val="00166861"/>
    <w:rsid w:val="00170906"/>
    <w:rsid w:val="001709B3"/>
    <w:rsid w:val="00170FE7"/>
    <w:rsid w:val="00185796"/>
    <w:rsid w:val="00187D76"/>
    <w:rsid w:val="00191493"/>
    <w:rsid w:val="001A21CB"/>
    <w:rsid w:val="001B1BF2"/>
    <w:rsid w:val="001C0035"/>
    <w:rsid w:val="001C1E5C"/>
    <w:rsid w:val="001D2BCC"/>
    <w:rsid w:val="001D5900"/>
    <w:rsid w:val="001E23A5"/>
    <w:rsid w:val="001E30E3"/>
    <w:rsid w:val="001E5571"/>
    <w:rsid w:val="001E5C3B"/>
    <w:rsid w:val="001F3C7D"/>
    <w:rsid w:val="0020455F"/>
    <w:rsid w:val="0022340D"/>
    <w:rsid w:val="00224784"/>
    <w:rsid w:val="00231A2C"/>
    <w:rsid w:val="00245987"/>
    <w:rsid w:val="00263A7A"/>
    <w:rsid w:val="00276EB8"/>
    <w:rsid w:val="002A047D"/>
    <w:rsid w:val="002A4FCF"/>
    <w:rsid w:val="002A519A"/>
    <w:rsid w:val="002A741E"/>
    <w:rsid w:val="002B0F09"/>
    <w:rsid w:val="002C5397"/>
    <w:rsid w:val="002E18F5"/>
    <w:rsid w:val="002E3116"/>
    <w:rsid w:val="002F7303"/>
    <w:rsid w:val="002F7659"/>
    <w:rsid w:val="002F7A1E"/>
    <w:rsid w:val="003019D9"/>
    <w:rsid w:val="003054AF"/>
    <w:rsid w:val="003055EB"/>
    <w:rsid w:val="00305DD3"/>
    <w:rsid w:val="00323A8D"/>
    <w:rsid w:val="00330598"/>
    <w:rsid w:val="00336B0A"/>
    <w:rsid w:val="00343C36"/>
    <w:rsid w:val="00344369"/>
    <w:rsid w:val="00350F4E"/>
    <w:rsid w:val="00355180"/>
    <w:rsid w:val="00363600"/>
    <w:rsid w:val="00364117"/>
    <w:rsid w:val="00365539"/>
    <w:rsid w:val="00375260"/>
    <w:rsid w:val="00376F02"/>
    <w:rsid w:val="00377D3A"/>
    <w:rsid w:val="003804B0"/>
    <w:rsid w:val="00384F11"/>
    <w:rsid w:val="00393040"/>
    <w:rsid w:val="00396865"/>
    <w:rsid w:val="00396CE2"/>
    <w:rsid w:val="003A06BB"/>
    <w:rsid w:val="003A0DAA"/>
    <w:rsid w:val="003A1026"/>
    <w:rsid w:val="003A213B"/>
    <w:rsid w:val="003A6E37"/>
    <w:rsid w:val="003B6157"/>
    <w:rsid w:val="003C540D"/>
    <w:rsid w:val="003D25D7"/>
    <w:rsid w:val="003E0F9D"/>
    <w:rsid w:val="003E23AF"/>
    <w:rsid w:val="003E2DDA"/>
    <w:rsid w:val="003F144D"/>
    <w:rsid w:val="003F6766"/>
    <w:rsid w:val="00405ECB"/>
    <w:rsid w:val="004222FF"/>
    <w:rsid w:val="0042724D"/>
    <w:rsid w:val="004301E2"/>
    <w:rsid w:val="00431D9B"/>
    <w:rsid w:val="0043253A"/>
    <w:rsid w:val="004428E7"/>
    <w:rsid w:val="004433DE"/>
    <w:rsid w:val="004470D4"/>
    <w:rsid w:val="00447AF2"/>
    <w:rsid w:val="0045005C"/>
    <w:rsid w:val="004555EE"/>
    <w:rsid w:val="00474C91"/>
    <w:rsid w:val="004750E8"/>
    <w:rsid w:val="004B579F"/>
    <w:rsid w:val="004C408A"/>
    <w:rsid w:val="004C7222"/>
    <w:rsid w:val="004F53A7"/>
    <w:rsid w:val="00501330"/>
    <w:rsid w:val="005071F4"/>
    <w:rsid w:val="00511B82"/>
    <w:rsid w:val="0051224B"/>
    <w:rsid w:val="00514D25"/>
    <w:rsid w:val="0052249B"/>
    <w:rsid w:val="00523232"/>
    <w:rsid w:val="00523723"/>
    <w:rsid w:val="0052586D"/>
    <w:rsid w:val="00527A8E"/>
    <w:rsid w:val="005311AD"/>
    <w:rsid w:val="00533810"/>
    <w:rsid w:val="005654C7"/>
    <w:rsid w:val="005657E0"/>
    <w:rsid w:val="00570219"/>
    <w:rsid w:val="00573887"/>
    <w:rsid w:val="00573E97"/>
    <w:rsid w:val="00574193"/>
    <w:rsid w:val="0057579C"/>
    <w:rsid w:val="0058164C"/>
    <w:rsid w:val="005874C2"/>
    <w:rsid w:val="00591644"/>
    <w:rsid w:val="005932F6"/>
    <w:rsid w:val="00594EAC"/>
    <w:rsid w:val="00595A30"/>
    <w:rsid w:val="00596BFC"/>
    <w:rsid w:val="005B1036"/>
    <w:rsid w:val="005C4FA6"/>
    <w:rsid w:val="005D0B4C"/>
    <w:rsid w:val="005D2661"/>
    <w:rsid w:val="005F0E07"/>
    <w:rsid w:val="005F729E"/>
    <w:rsid w:val="0061562E"/>
    <w:rsid w:val="006178BE"/>
    <w:rsid w:val="00621A1C"/>
    <w:rsid w:val="006222E7"/>
    <w:rsid w:val="00640AF3"/>
    <w:rsid w:val="00673449"/>
    <w:rsid w:val="00690C94"/>
    <w:rsid w:val="00696072"/>
    <w:rsid w:val="006A0098"/>
    <w:rsid w:val="006A259A"/>
    <w:rsid w:val="006A5A34"/>
    <w:rsid w:val="006A632D"/>
    <w:rsid w:val="006B4ADC"/>
    <w:rsid w:val="006C2DD2"/>
    <w:rsid w:val="006E2DC6"/>
    <w:rsid w:val="006E7B46"/>
    <w:rsid w:val="0072513D"/>
    <w:rsid w:val="00727920"/>
    <w:rsid w:val="00730C05"/>
    <w:rsid w:val="00733E3B"/>
    <w:rsid w:val="007348F7"/>
    <w:rsid w:val="007400C9"/>
    <w:rsid w:val="00754670"/>
    <w:rsid w:val="007554CA"/>
    <w:rsid w:val="00763FAC"/>
    <w:rsid w:val="007937E4"/>
    <w:rsid w:val="0079581A"/>
    <w:rsid w:val="0079748D"/>
    <w:rsid w:val="007974C4"/>
    <w:rsid w:val="00797D34"/>
    <w:rsid w:val="007A5082"/>
    <w:rsid w:val="007A6503"/>
    <w:rsid w:val="007B0DC3"/>
    <w:rsid w:val="007B12FF"/>
    <w:rsid w:val="007B78BA"/>
    <w:rsid w:val="007C4702"/>
    <w:rsid w:val="007D0237"/>
    <w:rsid w:val="007E5506"/>
    <w:rsid w:val="007E73B3"/>
    <w:rsid w:val="007F6B51"/>
    <w:rsid w:val="007F73A9"/>
    <w:rsid w:val="00800D44"/>
    <w:rsid w:val="008038EF"/>
    <w:rsid w:val="00807722"/>
    <w:rsid w:val="00821503"/>
    <w:rsid w:val="00831D3E"/>
    <w:rsid w:val="008374B5"/>
    <w:rsid w:val="00844DA3"/>
    <w:rsid w:val="00847CD3"/>
    <w:rsid w:val="0085230D"/>
    <w:rsid w:val="00861E9F"/>
    <w:rsid w:val="00862E79"/>
    <w:rsid w:val="00865787"/>
    <w:rsid w:val="008876A3"/>
    <w:rsid w:val="00897275"/>
    <w:rsid w:val="008A66BF"/>
    <w:rsid w:val="008B0089"/>
    <w:rsid w:val="008B7F5A"/>
    <w:rsid w:val="008C08B6"/>
    <w:rsid w:val="008C7BBD"/>
    <w:rsid w:val="008D0752"/>
    <w:rsid w:val="008D28F1"/>
    <w:rsid w:val="008D3802"/>
    <w:rsid w:val="008D5892"/>
    <w:rsid w:val="008D6BCE"/>
    <w:rsid w:val="008E064B"/>
    <w:rsid w:val="008E65EF"/>
    <w:rsid w:val="008F0D98"/>
    <w:rsid w:val="008F0D9F"/>
    <w:rsid w:val="008F1DF1"/>
    <w:rsid w:val="008F395D"/>
    <w:rsid w:val="008F53E9"/>
    <w:rsid w:val="00900D83"/>
    <w:rsid w:val="00902DAE"/>
    <w:rsid w:val="0090607B"/>
    <w:rsid w:val="00907167"/>
    <w:rsid w:val="00921F5B"/>
    <w:rsid w:val="00926449"/>
    <w:rsid w:val="00930FAC"/>
    <w:rsid w:val="00933D85"/>
    <w:rsid w:val="00937C70"/>
    <w:rsid w:val="00940409"/>
    <w:rsid w:val="00940A3A"/>
    <w:rsid w:val="0094406D"/>
    <w:rsid w:val="009616AD"/>
    <w:rsid w:val="00965538"/>
    <w:rsid w:val="0097079F"/>
    <w:rsid w:val="009717E9"/>
    <w:rsid w:val="00973482"/>
    <w:rsid w:val="009741EC"/>
    <w:rsid w:val="00990968"/>
    <w:rsid w:val="009936B9"/>
    <w:rsid w:val="00997A5B"/>
    <w:rsid w:val="009A2129"/>
    <w:rsid w:val="009A347C"/>
    <w:rsid w:val="009B0BD9"/>
    <w:rsid w:val="009B549D"/>
    <w:rsid w:val="009C4E78"/>
    <w:rsid w:val="009C647B"/>
    <w:rsid w:val="009D1E8C"/>
    <w:rsid w:val="009D1FF7"/>
    <w:rsid w:val="009D22C0"/>
    <w:rsid w:val="009D5829"/>
    <w:rsid w:val="009D7AFD"/>
    <w:rsid w:val="009E2A97"/>
    <w:rsid w:val="009E7F0E"/>
    <w:rsid w:val="009F068A"/>
    <w:rsid w:val="009F2490"/>
    <w:rsid w:val="00A03B8A"/>
    <w:rsid w:val="00A10127"/>
    <w:rsid w:val="00A3018B"/>
    <w:rsid w:val="00A301D1"/>
    <w:rsid w:val="00A30F16"/>
    <w:rsid w:val="00A33792"/>
    <w:rsid w:val="00A37235"/>
    <w:rsid w:val="00A40423"/>
    <w:rsid w:val="00A5251D"/>
    <w:rsid w:val="00A57187"/>
    <w:rsid w:val="00A574D9"/>
    <w:rsid w:val="00A63050"/>
    <w:rsid w:val="00A70C15"/>
    <w:rsid w:val="00A81208"/>
    <w:rsid w:val="00A83FED"/>
    <w:rsid w:val="00A91380"/>
    <w:rsid w:val="00A95F09"/>
    <w:rsid w:val="00AA0DAB"/>
    <w:rsid w:val="00AB0F0A"/>
    <w:rsid w:val="00AB3C6D"/>
    <w:rsid w:val="00AC19F3"/>
    <w:rsid w:val="00AD22B0"/>
    <w:rsid w:val="00AD3BEB"/>
    <w:rsid w:val="00AE3FB1"/>
    <w:rsid w:val="00B0161A"/>
    <w:rsid w:val="00B0643A"/>
    <w:rsid w:val="00B10E2A"/>
    <w:rsid w:val="00B13656"/>
    <w:rsid w:val="00B13868"/>
    <w:rsid w:val="00B27AF5"/>
    <w:rsid w:val="00B3152C"/>
    <w:rsid w:val="00B37B08"/>
    <w:rsid w:val="00B40DB1"/>
    <w:rsid w:val="00B42BF1"/>
    <w:rsid w:val="00B5406F"/>
    <w:rsid w:val="00B72BD4"/>
    <w:rsid w:val="00B73A3C"/>
    <w:rsid w:val="00B8264B"/>
    <w:rsid w:val="00B83A48"/>
    <w:rsid w:val="00B857FD"/>
    <w:rsid w:val="00BA68FE"/>
    <w:rsid w:val="00BB06C7"/>
    <w:rsid w:val="00BB54AC"/>
    <w:rsid w:val="00BB6E38"/>
    <w:rsid w:val="00BB7ACA"/>
    <w:rsid w:val="00BC28B7"/>
    <w:rsid w:val="00BD4655"/>
    <w:rsid w:val="00BD61BB"/>
    <w:rsid w:val="00BE2151"/>
    <w:rsid w:val="00BE2D94"/>
    <w:rsid w:val="00BE37D9"/>
    <w:rsid w:val="00BE4FAD"/>
    <w:rsid w:val="00BE5256"/>
    <w:rsid w:val="00C04A26"/>
    <w:rsid w:val="00C0728D"/>
    <w:rsid w:val="00C07DD2"/>
    <w:rsid w:val="00C07EBB"/>
    <w:rsid w:val="00C15A0C"/>
    <w:rsid w:val="00C1675C"/>
    <w:rsid w:val="00C21842"/>
    <w:rsid w:val="00C25824"/>
    <w:rsid w:val="00C27044"/>
    <w:rsid w:val="00C35CE4"/>
    <w:rsid w:val="00C37C00"/>
    <w:rsid w:val="00C4175C"/>
    <w:rsid w:val="00C5267A"/>
    <w:rsid w:val="00C62D65"/>
    <w:rsid w:val="00C64BF7"/>
    <w:rsid w:val="00C65D77"/>
    <w:rsid w:val="00C85653"/>
    <w:rsid w:val="00C95DCD"/>
    <w:rsid w:val="00CB2EBC"/>
    <w:rsid w:val="00CB53AD"/>
    <w:rsid w:val="00CC049F"/>
    <w:rsid w:val="00CC666E"/>
    <w:rsid w:val="00CD4EC6"/>
    <w:rsid w:val="00CE1767"/>
    <w:rsid w:val="00CE3E5F"/>
    <w:rsid w:val="00CE41B2"/>
    <w:rsid w:val="00CE63AF"/>
    <w:rsid w:val="00D003FA"/>
    <w:rsid w:val="00D00DD1"/>
    <w:rsid w:val="00D046E4"/>
    <w:rsid w:val="00D06EFE"/>
    <w:rsid w:val="00D17238"/>
    <w:rsid w:val="00D222DF"/>
    <w:rsid w:val="00D22D41"/>
    <w:rsid w:val="00D27690"/>
    <w:rsid w:val="00D350AF"/>
    <w:rsid w:val="00D40694"/>
    <w:rsid w:val="00D428C1"/>
    <w:rsid w:val="00D477CC"/>
    <w:rsid w:val="00D52714"/>
    <w:rsid w:val="00D52FE2"/>
    <w:rsid w:val="00D567D2"/>
    <w:rsid w:val="00D56A49"/>
    <w:rsid w:val="00D7445C"/>
    <w:rsid w:val="00D744DE"/>
    <w:rsid w:val="00DB3973"/>
    <w:rsid w:val="00DB7FC4"/>
    <w:rsid w:val="00DC2C84"/>
    <w:rsid w:val="00DC5FC5"/>
    <w:rsid w:val="00DD1DE1"/>
    <w:rsid w:val="00DD3281"/>
    <w:rsid w:val="00DE748F"/>
    <w:rsid w:val="00DF0FF7"/>
    <w:rsid w:val="00DF1C63"/>
    <w:rsid w:val="00DF2383"/>
    <w:rsid w:val="00DF3396"/>
    <w:rsid w:val="00DF444F"/>
    <w:rsid w:val="00DF61C0"/>
    <w:rsid w:val="00DF77EF"/>
    <w:rsid w:val="00E15F29"/>
    <w:rsid w:val="00E1612B"/>
    <w:rsid w:val="00E16D1E"/>
    <w:rsid w:val="00E304D9"/>
    <w:rsid w:val="00E53039"/>
    <w:rsid w:val="00E541FC"/>
    <w:rsid w:val="00E57584"/>
    <w:rsid w:val="00E60A34"/>
    <w:rsid w:val="00E620D9"/>
    <w:rsid w:val="00E62E21"/>
    <w:rsid w:val="00E73DEF"/>
    <w:rsid w:val="00E74C0B"/>
    <w:rsid w:val="00E7729B"/>
    <w:rsid w:val="00E807BE"/>
    <w:rsid w:val="00E8172E"/>
    <w:rsid w:val="00E83827"/>
    <w:rsid w:val="00E83F0E"/>
    <w:rsid w:val="00E8465C"/>
    <w:rsid w:val="00E84B97"/>
    <w:rsid w:val="00E93853"/>
    <w:rsid w:val="00E94F73"/>
    <w:rsid w:val="00EA3C68"/>
    <w:rsid w:val="00EA4FFF"/>
    <w:rsid w:val="00EA56FE"/>
    <w:rsid w:val="00EB6467"/>
    <w:rsid w:val="00EC5962"/>
    <w:rsid w:val="00EC5DCD"/>
    <w:rsid w:val="00ED3EF3"/>
    <w:rsid w:val="00ED5C77"/>
    <w:rsid w:val="00EE3ECD"/>
    <w:rsid w:val="00F00C6B"/>
    <w:rsid w:val="00F07D6D"/>
    <w:rsid w:val="00F10EC9"/>
    <w:rsid w:val="00F13A73"/>
    <w:rsid w:val="00F13E17"/>
    <w:rsid w:val="00F21258"/>
    <w:rsid w:val="00F243F7"/>
    <w:rsid w:val="00F40E8E"/>
    <w:rsid w:val="00F442D9"/>
    <w:rsid w:val="00F5368B"/>
    <w:rsid w:val="00F55E0D"/>
    <w:rsid w:val="00F70930"/>
    <w:rsid w:val="00F70ACD"/>
    <w:rsid w:val="00F76CFD"/>
    <w:rsid w:val="00F84023"/>
    <w:rsid w:val="00F871A3"/>
    <w:rsid w:val="00F874BD"/>
    <w:rsid w:val="00FA0660"/>
    <w:rsid w:val="00FA3C8E"/>
    <w:rsid w:val="00FA7172"/>
    <w:rsid w:val="00FB03E7"/>
    <w:rsid w:val="00FB3C72"/>
    <w:rsid w:val="00FB6530"/>
    <w:rsid w:val="00FC5876"/>
    <w:rsid w:val="00FC6DBF"/>
    <w:rsid w:val="00FD2999"/>
    <w:rsid w:val="00FE00FA"/>
    <w:rsid w:val="00FF025E"/>
    <w:rsid w:val="00FF0A66"/>
    <w:rsid w:val="00FF290A"/>
    <w:rsid w:val="00FF4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51DB20B2"/>
  <w15:chartTrackingRefBased/>
  <w15:docId w15:val="{044221E1-9A4C-4422-B518-52308F9A9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D582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bdr w:val="ni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5829"/>
  </w:style>
  <w:style w:type="paragraph" w:styleId="Pieddepage">
    <w:name w:val="footer"/>
    <w:basedOn w:val="Normal"/>
    <w:link w:val="Pieddepag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5829"/>
  </w:style>
  <w:style w:type="character" w:styleId="Lienhypertexte">
    <w:name w:val="Hyperlink"/>
    <w:rsid w:val="009D5829"/>
    <w:rPr>
      <w:u w:val="single"/>
    </w:rPr>
  </w:style>
  <w:style w:type="paragraph" w:styleId="Paragraphedeliste">
    <w:name w:val="List Paragraph"/>
    <w:basedOn w:val="Normal"/>
    <w:uiPriority w:val="34"/>
    <w:qFormat/>
    <w:rsid w:val="009D5829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A5718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D3E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5D266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66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D2661"/>
    <w:rPr>
      <w:rFonts w:ascii="Times New Roman" w:eastAsiaTheme="minorEastAsia" w:hAnsi="Times New Roman" w:cs="Times New Roman"/>
      <w:sz w:val="20"/>
      <w:szCs w:val="20"/>
      <w:bdr w:val="nil"/>
      <w:lang w:val="ru-RU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66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D2661"/>
    <w:rPr>
      <w:rFonts w:ascii="Times New Roman" w:eastAsiaTheme="minorEastAsia" w:hAnsi="Times New Roman" w:cs="Times New Roman"/>
      <w:b/>
      <w:bCs/>
      <w:sz w:val="20"/>
      <w:szCs w:val="20"/>
      <w:bdr w:val="nil"/>
      <w:lang w:val="ru-RU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66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D2661"/>
    <w:rPr>
      <w:rFonts w:ascii="Segoe UI" w:eastAsiaTheme="minorEastAsia" w:hAnsi="Segoe UI" w:cs="Segoe UI"/>
      <w:sz w:val="18"/>
      <w:szCs w:val="18"/>
      <w:bdr w:val="nil"/>
      <w:lang w:val="ru-RU"/>
    </w:rPr>
  </w:style>
  <w:style w:type="paragraph" w:customStyle="1" w:styleId="A">
    <w:name w:val="內文 A"/>
    <w:rsid w:val="00A03B8A"/>
    <w:pP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476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48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437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70</Words>
  <Characters>9735</Characters>
  <Application>Microsoft Office Word</Application>
  <DocSecurity>0</DocSecurity>
  <Lines>81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sateur</dc:creator>
  <cp:keywords/>
  <dc:description/>
  <cp:lastModifiedBy>Marina Sandoz</cp:lastModifiedBy>
  <cp:revision>3</cp:revision>
  <dcterms:created xsi:type="dcterms:W3CDTF">2018-03-08T17:38:00Z</dcterms:created>
  <dcterms:modified xsi:type="dcterms:W3CDTF">2018-03-12T07:24:00Z</dcterms:modified>
</cp:coreProperties>
</file>